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99976C" w14:textId="5110A1FC" w:rsidR="000906AD" w:rsidRPr="00D451D0" w:rsidRDefault="00470BC4" w:rsidP="00F853CE">
      <w:pPr>
        <w:spacing w:after="0" w:line="240" w:lineRule="auto"/>
        <w:jc w:val="center"/>
        <w:rPr>
          <w:rFonts w:ascii="Times New Roman" w:hAnsi="Times New Roman"/>
          <w:b/>
          <w:sz w:val="20"/>
          <w:szCs w:val="20"/>
        </w:rPr>
      </w:pPr>
      <w:r w:rsidRPr="00D451D0">
        <w:rPr>
          <w:rFonts w:ascii="Times New Roman" w:hAnsi="Times New Roman"/>
          <w:b/>
          <w:sz w:val="20"/>
          <w:szCs w:val="20"/>
        </w:rPr>
        <w:t>DOKUZ EYLÜL ÜNİVERSİTESİ</w:t>
      </w:r>
    </w:p>
    <w:p w14:paraId="7052BBE9" w14:textId="77777777" w:rsidR="00470BC4" w:rsidRPr="00D451D0" w:rsidRDefault="00470BC4" w:rsidP="00F853CE">
      <w:pPr>
        <w:spacing w:after="0" w:line="240" w:lineRule="auto"/>
        <w:jc w:val="center"/>
        <w:rPr>
          <w:rFonts w:ascii="Times New Roman" w:hAnsi="Times New Roman"/>
          <w:b/>
          <w:sz w:val="20"/>
          <w:szCs w:val="20"/>
        </w:rPr>
      </w:pPr>
      <w:r w:rsidRPr="00D451D0">
        <w:rPr>
          <w:rFonts w:ascii="Times New Roman" w:hAnsi="Times New Roman"/>
          <w:b/>
          <w:sz w:val="20"/>
          <w:szCs w:val="20"/>
        </w:rPr>
        <w:t>HEMŞİRELİK FAKÜLTESİ</w:t>
      </w:r>
    </w:p>
    <w:p w14:paraId="30FFC3E5" w14:textId="45755ED1" w:rsidR="00083547" w:rsidRPr="00D451D0" w:rsidRDefault="00083547" w:rsidP="00F853CE">
      <w:pPr>
        <w:spacing w:after="120" w:line="240" w:lineRule="auto"/>
        <w:jc w:val="center"/>
        <w:rPr>
          <w:rFonts w:ascii="Times New Roman" w:hAnsi="Times New Roman"/>
          <w:b/>
          <w:sz w:val="20"/>
          <w:szCs w:val="20"/>
        </w:rPr>
      </w:pPr>
      <w:r w:rsidRPr="00D451D0">
        <w:rPr>
          <w:rFonts w:ascii="Times New Roman" w:hAnsi="Times New Roman"/>
          <w:b/>
          <w:sz w:val="20"/>
          <w:szCs w:val="20"/>
        </w:rPr>
        <w:t xml:space="preserve">ÖĞRENCİLERİN </w:t>
      </w:r>
      <w:r w:rsidR="00E16223" w:rsidRPr="00D451D0">
        <w:rPr>
          <w:rFonts w:ascii="Times New Roman" w:hAnsi="Times New Roman"/>
          <w:b/>
          <w:sz w:val="20"/>
          <w:szCs w:val="20"/>
        </w:rPr>
        <w:t xml:space="preserve">UZAKTAN </w:t>
      </w:r>
      <w:r w:rsidRPr="00D451D0">
        <w:rPr>
          <w:rFonts w:ascii="Times New Roman" w:hAnsi="Times New Roman"/>
          <w:b/>
          <w:sz w:val="20"/>
          <w:szCs w:val="20"/>
        </w:rPr>
        <w:t xml:space="preserve">TEORİK DERSİ DEĞERLENDİRME FORMU </w:t>
      </w:r>
    </w:p>
    <w:p w14:paraId="5F0AF18B" w14:textId="77777777" w:rsidR="00A54A97" w:rsidRPr="00D451D0" w:rsidRDefault="00470BC4" w:rsidP="00F853CE">
      <w:pPr>
        <w:spacing w:after="100" w:afterAutospacing="1" w:line="240" w:lineRule="auto"/>
        <w:rPr>
          <w:rFonts w:ascii="Times New Roman" w:hAnsi="Times New Roman"/>
          <w:b/>
          <w:sz w:val="20"/>
          <w:szCs w:val="20"/>
        </w:rPr>
      </w:pPr>
      <w:r w:rsidRPr="00D451D0">
        <w:rPr>
          <w:rFonts w:ascii="Times New Roman" w:hAnsi="Times New Roman"/>
          <w:b/>
          <w:sz w:val="20"/>
          <w:szCs w:val="20"/>
        </w:rPr>
        <w:t xml:space="preserve">Dersin Adı: </w:t>
      </w:r>
    </w:p>
    <w:p w14:paraId="41E15B08" w14:textId="4BF8AA85" w:rsidR="00470BC4" w:rsidRDefault="00470BC4" w:rsidP="00F853CE">
      <w:pPr>
        <w:spacing w:after="100" w:afterAutospacing="1" w:line="240" w:lineRule="auto"/>
        <w:rPr>
          <w:rFonts w:ascii="Times New Roman" w:hAnsi="Times New Roman"/>
          <w:b/>
          <w:sz w:val="20"/>
          <w:szCs w:val="20"/>
        </w:rPr>
      </w:pPr>
      <w:r w:rsidRPr="00D451D0">
        <w:rPr>
          <w:rFonts w:ascii="Times New Roman" w:hAnsi="Times New Roman"/>
          <w:b/>
          <w:sz w:val="20"/>
          <w:szCs w:val="20"/>
        </w:rPr>
        <w:t xml:space="preserve">Eğitim Öğretim Yıl / Dönemi: </w:t>
      </w:r>
    </w:p>
    <w:p w14:paraId="1DB29F70" w14:textId="00A148B9" w:rsidR="00C66017" w:rsidRDefault="00C66017" w:rsidP="00F853CE">
      <w:pPr>
        <w:spacing w:after="100" w:afterAutospacing="1" w:line="240" w:lineRule="auto"/>
        <w:rPr>
          <w:rFonts w:ascii="Times New Roman" w:hAnsi="Times New Roman"/>
          <w:b/>
          <w:sz w:val="20"/>
          <w:szCs w:val="20"/>
        </w:rPr>
      </w:pPr>
      <w:proofErr w:type="spellStart"/>
      <w:r>
        <w:rPr>
          <w:rFonts w:ascii="Times New Roman" w:hAnsi="Times New Roman"/>
          <w:b/>
          <w:sz w:val="20"/>
          <w:szCs w:val="20"/>
        </w:rPr>
        <w:t>İntörnlik</w:t>
      </w:r>
      <w:proofErr w:type="spellEnd"/>
      <w:r>
        <w:rPr>
          <w:rFonts w:ascii="Times New Roman" w:hAnsi="Times New Roman"/>
          <w:b/>
          <w:sz w:val="20"/>
          <w:szCs w:val="20"/>
        </w:rPr>
        <w:t xml:space="preserve"> Ana Bilim Dalı</w:t>
      </w:r>
    </w:p>
    <w:p w14:paraId="466F83AD" w14:textId="11A21859" w:rsidR="00C66017" w:rsidRPr="00D451D0" w:rsidRDefault="00C66017" w:rsidP="00F853CE">
      <w:pPr>
        <w:spacing w:after="100" w:afterAutospacing="1" w:line="240" w:lineRule="auto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>Uygulama Zamanı:</w:t>
      </w:r>
    </w:p>
    <w:p w14:paraId="7D6E0D35" w14:textId="77777777" w:rsidR="00470BC4" w:rsidRPr="00D451D0" w:rsidRDefault="00470BC4" w:rsidP="00F853CE">
      <w:pPr>
        <w:spacing w:after="0" w:line="240" w:lineRule="auto"/>
        <w:rPr>
          <w:rFonts w:ascii="Times New Roman" w:hAnsi="Times New Roman"/>
          <w:b/>
          <w:sz w:val="20"/>
          <w:szCs w:val="20"/>
        </w:rPr>
        <w:pPrChange w:id="0" w:author="Taner Onay" w:date="2023-10-02T09:01:00Z">
          <w:pPr>
            <w:spacing w:after="0" w:line="360" w:lineRule="auto"/>
          </w:pPr>
        </w:pPrChange>
      </w:pPr>
      <w:r w:rsidRPr="00D451D0">
        <w:rPr>
          <w:rFonts w:ascii="Times New Roman" w:hAnsi="Times New Roman"/>
          <w:b/>
          <w:sz w:val="20"/>
          <w:szCs w:val="20"/>
        </w:rPr>
        <w:t xml:space="preserve">Değerli öğrenciler, </w:t>
      </w:r>
    </w:p>
    <w:p w14:paraId="01FD9927" w14:textId="77777777" w:rsidR="00A54A97" w:rsidRPr="00D451D0" w:rsidRDefault="00470BC4" w:rsidP="00F853CE">
      <w:pPr>
        <w:spacing w:line="240" w:lineRule="auto"/>
        <w:rPr>
          <w:rFonts w:ascii="Times New Roman" w:hAnsi="Times New Roman"/>
          <w:sz w:val="20"/>
          <w:szCs w:val="20"/>
        </w:rPr>
        <w:pPrChange w:id="1" w:author="Taner Onay" w:date="2023-10-02T09:01:00Z">
          <w:pPr>
            <w:spacing w:line="276" w:lineRule="auto"/>
          </w:pPr>
        </w:pPrChange>
      </w:pPr>
      <w:r w:rsidRPr="00D451D0">
        <w:rPr>
          <w:rFonts w:ascii="Times New Roman" w:hAnsi="Times New Roman"/>
          <w:sz w:val="20"/>
          <w:szCs w:val="20"/>
        </w:rPr>
        <w:t xml:space="preserve">Aşağıda yer alan maddelerin her birini 1 ile 5 arasını bir puan vererek değerlendiriniz. Bu değerlendirmede (1) “çok yetersiz”, (2) “yetersiz”, (3) “orta”, (4) “iyi”, (5) “çok iyi” anlamındadır. Her ifade için uygun olan puanı belirtiniz. 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0"/>
        <w:gridCol w:w="6496"/>
        <w:gridCol w:w="424"/>
        <w:gridCol w:w="425"/>
        <w:gridCol w:w="424"/>
        <w:gridCol w:w="328"/>
        <w:gridCol w:w="525"/>
      </w:tblGrid>
      <w:tr w:rsidR="00A54A97" w:rsidRPr="00D451D0" w14:paraId="4347D3E4" w14:textId="77777777" w:rsidTr="00A45E74">
        <w:tc>
          <w:tcPr>
            <w:tcW w:w="440" w:type="dxa"/>
          </w:tcPr>
          <w:p w14:paraId="78E91A0C" w14:textId="77777777" w:rsidR="00A54A97" w:rsidRPr="00D451D0" w:rsidRDefault="00A54A97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2" w:author="Taner Onay" w:date="2023-10-02T09:01:00Z">
                <w:pPr>
                  <w:spacing w:after="0" w:line="360" w:lineRule="auto"/>
                  <w:jc w:val="both"/>
                </w:pPr>
              </w:pPrChange>
            </w:pPr>
          </w:p>
        </w:tc>
        <w:tc>
          <w:tcPr>
            <w:tcW w:w="6496" w:type="dxa"/>
          </w:tcPr>
          <w:p w14:paraId="21993700" w14:textId="77777777" w:rsidR="00A54A97" w:rsidRPr="00D451D0" w:rsidRDefault="00083547" w:rsidP="00F853CE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  <w:pPrChange w:id="3" w:author="Taner Onay" w:date="2023-10-02T09:01:00Z">
                <w:pPr>
                  <w:spacing w:after="0" w:line="360" w:lineRule="auto"/>
                  <w:jc w:val="both"/>
                </w:pPr>
              </w:pPrChange>
            </w:pPr>
            <w:r w:rsidRPr="00D451D0">
              <w:rPr>
                <w:rFonts w:ascii="Times New Roman" w:hAnsi="Times New Roman"/>
                <w:b/>
                <w:sz w:val="20"/>
                <w:szCs w:val="20"/>
              </w:rPr>
              <w:t xml:space="preserve">Değerlendirme Ölçütleri </w:t>
            </w:r>
          </w:p>
        </w:tc>
        <w:tc>
          <w:tcPr>
            <w:tcW w:w="424" w:type="dxa"/>
          </w:tcPr>
          <w:p w14:paraId="0DDFB021" w14:textId="77777777" w:rsidR="00A54A97" w:rsidRPr="00D451D0" w:rsidRDefault="00470BC4" w:rsidP="00F853CE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  <w:pPrChange w:id="4" w:author="Taner Onay" w:date="2023-10-02T09:01:00Z">
                <w:pPr>
                  <w:spacing w:after="0" w:line="360" w:lineRule="auto"/>
                  <w:jc w:val="both"/>
                </w:pPr>
              </w:pPrChange>
            </w:pPr>
            <w:r w:rsidRPr="00D451D0">
              <w:rPr>
                <w:rFonts w:ascii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425" w:type="dxa"/>
          </w:tcPr>
          <w:p w14:paraId="59748D25" w14:textId="77777777" w:rsidR="00A54A97" w:rsidRPr="00D451D0" w:rsidRDefault="00470BC4" w:rsidP="00F853CE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  <w:pPrChange w:id="5" w:author="Taner Onay" w:date="2023-10-02T09:01:00Z">
                <w:pPr>
                  <w:spacing w:after="0" w:line="360" w:lineRule="auto"/>
                  <w:jc w:val="both"/>
                </w:pPr>
              </w:pPrChange>
            </w:pPr>
            <w:r w:rsidRPr="00D451D0">
              <w:rPr>
                <w:rFonts w:ascii="Times New Roman" w:hAnsi="Times New Roman"/>
                <w:b/>
                <w:sz w:val="20"/>
                <w:szCs w:val="20"/>
              </w:rPr>
              <w:t>2</w:t>
            </w:r>
          </w:p>
        </w:tc>
        <w:tc>
          <w:tcPr>
            <w:tcW w:w="424" w:type="dxa"/>
          </w:tcPr>
          <w:p w14:paraId="6757B641" w14:textId="77777777" w:rsidR="00A54A97" w:rsidRPr="00D451D0" w:rsidRDefault="00470BC4" w:rsidP="00F853CE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  <w:pPrChange w:id="6" w:author="Taner Onay" w:date="2023-10-02T09:01:00Z">
                <w:pPr>
                  <w:spacing w:after="0" w:line="360" w:lineRule="auto"/>
                  <w:jc w:val="both"/>
                </w:pPr>
              </w:pPrChange>
            </w:pPr>
            <w:r w:rsidRPr="00D451D0">
              <w:rPr>
                <w:rFonts w:ascii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328" w:type="dxa"/>
          </w:tcPr>
          <w:p w14:paraId="2AF7D872" w14:textId="77777777" w:rsidR="00A54A97" w:rsidRPr="00D451D0" w:rsidRDefault="00470BC4" w:rsidP="00F853CE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  <w:pPrChange w:id="7" w:author="Taner Onay" w:date="2023-10-02T09:01:00Z">
                <w:pPr>
                  <w:spacing w:after="0" w:line="360" w:lineRule="auto"/>
                  <w:jc w:val="both"/>
                </w:pPr>
              </w:pPrChange>
            </w:pPr>
            <w:r w:rsidRPr="00D451D0">
              <w:rPr>
                <w:rFonts w:ascii="Times New Roman" w:hAnsi="Times New Roman"/>
                <w:b/>
                <w:sz w:val="20"/>
                <w:szCs w:val="20"/>
              </w:rPr>
              <w:t>4</w:t>
            </w:r>
          </w:p>
        </w:tc>
        <w:tc>
          <w:tcPr>
            <w:tcW w:w="525" w:type="dxa"/>
          </w:tcPr>
          <w:p w14:paraId="0137586C" w14:textId="77777777" w:rsidR="00A54A97" w:rsidRPr="00D451D0" w:rsidRDefault="00470BC4" w:rsidP="00F853CE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  <w:pPrChange w:id="8" w:author="Taner Onay" w:date="2023-10-02T09:01:00Z">
                <w:pPr>
                  <w:spacing w:after="0" w:line="360" w:lineRule="auto"/>
                  <w:jc w:val="both"/>
                </w:pPr>
              </w:pPrChange>
            </w:pPr>
            <w:r w:rsidRPr="00D451D0">
              <w:rPr>
                <w:rFonts w:ascii="Times New Roman" w:hAnsi="Times New Roman"/>
                <w:b/>
                <w:sz w:val="20"/>
                <w:szCs w:val="20"/>
              </w:rPr>
              <w:t>5</w:t>
            </w:r>
          </w:p>
        </w:tc>
      </w:tr>
      <w:tr w:rsidR="00A54A97" w:rsidRPr="00D451D0" w14:paraId="5BB85931" w14:textId="77777777" w:rsidTr="00A45E74">
        <w:tc>
          <w:tcPr>
            <w:tcW w:w="440" w:type="dxa"/>
          </w:tcPr>
          <w:p w14:paraId="3598B58F" w14:textId="77777777" w:rsidR="00A54A97" w:rsidRPr="00D451D0" w:rsidRDefault="00A54A97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9" w:author="Taner Onay" w:date="2023-10-02T09:01:00Z">
                <w:pPr>
                  <w:spacing w:after="0" w:line="360" w:lineRule="auto"/>
                  <w:jc w:val="both"/>
                </w:pPr>
              </w:pPrChange>
            </w:pPr>
            <w:r w:rsidRPr="00D451D0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6496" w:type="dxa"/>
          </w:tcPr>
          <w:p w14:paraId="3E7A0B30" w14:textId="77777777" w:rsidR="00A54A97" w:rsidRPr="00D451D0" w:rsidRDefault="00547C38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10" w:author="Taner Onay" w:date="2023-10-02T09:01:00Z">
                <w:pPr>
                  <w:spacing w:after="0" w:line="360" w:lineRule="auto"/>
                  <w:jc w:val="both"/>
                </w:pPr>
              </w:pPrChange>
            </w:pPr>
            <w:r w:rsidRPr="00D451D0">
              <w:rPr>
                <w:rFonts w:ascii="Times New Roman" w:hAnsi="Times New Roman"/>
                <w:sz w:val="20"/>
                <w:szCs w:val="20"/>
              </w:rPr>
              <w:t>D</w:t>
            </w:r>
            <w:r w:rsidR="00A54A97" w:rsidRPr="00D451D0">
              <w:rPr>
                <w:rFonts w:ascii="Times New Roman" w:hAnsi="Times New Roman"/>
                <w:sz w:val="20"/>
                <w:szCs w:val="20"/>
              </w:rPr>
              <w:t xml:space="preserve">ers hedefleri </w:t>
            </w:r>
            <w:r w:rsidRPr="00D451D0">
              <w:rPr>
                <w:rFonts w:ascii="Times New Roman" w:hAnsi="Times New Roman"/>
                <w:sz w:val="20"/>
                <w:szCs w:val="20"/>
              </w:rPr>
              <w:t>açıklandı</w:t>
            </w:r>
          </w:p>
        </w:tc>
        <w:tc>
          <w:tcPr>
            <w:tcW w:w="424" w:type="dxa"/>
          </w:tcPr>
          <w:p w14:paraId="6B0BFAEA" w14:textId="77777777" w:rsidR="00A54A97" w:rsidRPr="00D451D0" w:rsidRDefault="00A54A97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11" w:author="Taner Onay" w:date="2023-10-02T09:01:00Z">
                <w:pPr>
                  <w:spacing w:after="0" w:line="360" w:lineRule="auto"/>
                  <w:jc w:val="both"/>
                </w:pPr>
              </w:pPrChange>
            </w:pPr>
          </w:p>
        </w:tc>
        <w:tc>
          <w:tcPr>
            <w:tcW w:w="425" w:type="dxa"/>
          </w:tcPr>
          <w:p w14:paraId="45A5D1FA" w14:textId="77777777" w:rsidR="00A54A97" w:rsidRPr="00D451D0" w:rsidRDefault="00A54A97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12" w:author="Taner Onay" w:date="2023-10-02T09:01:00Z">
                <w:pPr>
                  <w:spacing w:after="0" w:line="360" w:lineRule="auto"/>
                  <w:jc w:val="both"/>
                </w:pPr>
              </w:pPrChange>
            </w:pPr>
          </w:p>
        </w:tc>
        <w:tc>
          <w:tcPr>
            <w:tcW w:w="424" w:type="dxa"/>
          </w:tcPr>
          <w:p w14:paraId="05753E1D" w14:textId="77777777" w:rsidR="00A54A97" w:rsidRPr="00D451D0" w:rsidRDefault="00A54A97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13" w:author="Taner Onay" w:date="2023-10-02T09:01:00Z">
                <w:pPr>
                  <w:spacing w:after="0" w:line="360" w:lineRule="auto"/>
                  <w:jc w:val="both"/>
                </w:pPr>
              </w:pPrChange>
            </w:pPr>
          </w:p>
        </w:tc>
        <w:tc>
          <w:tcPr>
            <w:tcW w:w="328" w:type="dxa"/>
          </w:tcPr>
          <w:p w14:paraId="7DDC8D49" w14:textId="77777777" w:rsidR="00A54A97" w:rsidRPr="00D451D0" w:rsidRDefault="00A54A97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14" w:author="Taner Onay" w:date="2023-10-02T09:01:00Z">
                <w:pPr>
                  <w:spacing w:after="0" w:line="360" w:lineRule="auto"/>
                  <w:jc w:val="both"/>
                </w:pPr>
              </w:pPrChange>
            </w:pPr>
          </w:p>
        </w:tc>
        <w:tc>
          <w:tcPr>
            <w:tcW w:w="525" w:type="dxa"/>
          </w:tcPr>
          <w:p w14:paraId="112536EA" w14:textId="77777777" w:rsidR="00A54A97" w:rsidRPr="00D451D0" w:rsidRDefault="00A54A97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15" w:author="Taner Onay" w:date="2023-10-02T09:01:00Z">
                <w:pPr>
                  <w:spacing w:after="0" w:line="360" w:lineRule="auto"/>
                  <w:jc w:val="both"/>
                </w:pPr>
              </w:pPrChange>
            </w:pPr>
          </w:p>
        </w:tc>
      </w:tr>
      <w:tr w:rsidR="00A54A97" w:rsidRPr="00D451D0" w14:paraId="2436057B" w14:textId="77777777" w:rsidTr="00A45E74">
        <w:tc>
          <w:tcPr>
            <w:tcW w:w="440" w:type="dxa"/>
          </w:tcPr>
          <w:p w14:paraId="4A4290C1" w14:textId="77777777" w:rsidR="00A54A97" w:rsidRPr="00D451D0" w:rsidRDefault="00A54A97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16" w:author="Taner Onay" w:date="2023-10-02T09:01:00Z">
                <w:pPr>
                  <w:spacing w:after="0" w:line="360" w:lineRule="auto"/>
                  <w:jc w:val="both"/>
                </w:pPr>
              </w:pPrChange>
            </w:pPr>
            <w:r w:rsidRPr="00D451D0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6496" w:type="dxa"/>
          </w:tcPr>
          <w:p w14:paraId="76B821CA" w14:textId="36D898FB" w:rsidR="00A54A97" w:rsidRPr="00D451D0" w:rsidRDefault="00547C38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17" w:author="Taner Onay" w:date="2023-10-02T09:01:00Z">
                <w:pPr>
                  <w:spacing w:after="0" w:line="360" w:lineRule="auto"/>
                  <w:jc w:val="both"/>
                </w:pPr>
              </w:pPrChange>
            </w:pPr>
            <w:r w:rsidRPr="00D451D0">
              <w:rPr>
                <w:rFonts w:ascii="Times New Roman" w:hAnsi="Times New Roman"/>
                <w:sz w:val="20"/>
                <w:szCs w:val="20"/>
              </w:rPr>
              <w:t>D</w:t>
            </w:r>
            <w:r w:rsidR="00A54A97" w:rsidRPr="00D451D0">
              <w:rPr>
                <w:rFonts w:ascii="Times New Roman" w:hAnsi="Times New Roman"/>
                <w:sz w:val="20"/>
                <w:szCs w:val="20"/>
              </w:rPr>
              <w:t>ers iç</w:t>
            </w:r>
            <w:r w:rsidRPr="00D451D0">
              <w:rPr>
                <w:rFonts w:ascii="Times New Roman" w:hAnsi="Times New Roman"/>
                <w:sz w:val="20"/>
                <w:szCs w:val="20"/>
              </w:rPr>
              <w:t>erikleri açıklandı</w:t>
            </w:r>
            <w:r w:rsidR="00B71EF7" w:rsidRPr="00D451D0">
              <w:rPr>
                <w:rFonts w:ascii="Times New Roman" w:hAnsi="Times New Roman"/>
                <w:sz w:val="20"/>
                <w:szCs w:val="20"/>
              </w:rPr>
              <w:t xml:space="preserve"> ve SAKAİ</w:t>
            </w:r>
            <w:r w:rsidR="00A45E74" w:rsidRPr="00D451D0">
              <w:rPr>
                <w:rFonts w:ascii="Times New Roman" w:hAnsi="Times New Roman"/>
                <w:sz w:val="20"/>
                <w:szCs w:val="20"/>
              </w:rPr>
              <w:t>’de</w:t>
            </w:r>
            <w:r w:rsidR="00B71EF7" w:rsidRPr="00D451D0">
              <w:rPr>
                <w:rFonts w:ascii="Times New Roman" w:hAnsi="Times New Roman"/>
                <w:sz w:val="20"/>
                <w:szCs w:val="20"/>
              </w:rPr>
              <w:t xml:space="preserve"> yer alıyor.</w:t>
            </w:r>
          </w:p>
        </w:tc>
        <w:tc>
          <w:tcPr>
            <w:tcW w:w="424" w:type="dxa"/>
          </w:tcPr>
          <w:p w14:paraId="10F52EE2" w14:textId="77777777" w:rsidR="00A54A97" w:rsidRPr="00D451D0" w:rsidRDefault="00A54A97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18" w:author="Taner Onay" w:date="2023-10-02T09:01:00Z">
                <w:pPr>
                  <w:spacing w:after="0" w:line="360" w:lineRule="auto"/>
                  <w:jc w:val="both"/>
                </w:pPr>
              </w:pPrChange>
            </w:pPr>
          </w:p>
        </w:tc>
        <w:tc>
          <w:tcPr>
            <w:tcW w:w="425" w:type="dxa"/>
          </w:tcPr>
          <w:p w14:paraId="2914482E" w14:textId="77777777" w:rsidR="00A54A97" w:rsidRPr="00D451D0" w:rsidRDefault="00A54A97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19" w:author="Taner Onay" w:date="2023-10-02T09:01:00Z">
                <w:pPr>
                  <w:spacing w:after="0" w:line="360" w:lineRule="auto"/>
                  <w:jc w:val="both"/>
                </w:pPr>
              </w:pPrChange>
            </w:pPr>
          </w:p>
        </w:tc>
        <w:tc>
          <w:tcPr>
            <w:tcW w:w="424" w:type="dxa"/>
          </w:tcPr>
          <w:p w14:paraId="0A21C968" w14:textId="77777777" w:rsidR="00A54A97" w:rsidRPr="00D451D0" w:rsidRDefault="00A54A97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20" w:author="Taner Onay" w:date="2023-10-02T09:01:00Z">
                <w:pPr>
                  <w:spacing w:after="0" w:line="360" w:lineRule="auto"/>
                  <w:jc w:val="both"/>
                </w:pPr>
              </w:pPrChange>
            </w:pPr>
          </w:p>
        </w:tc>
        <w:tc>
          <w:tcPr>
            <w:tcW w:w="328" w:type="dxa"/>
          </w:tcPr>
          <w:p w14:paraId="4D385334" w14:textId="77777777" w:rsidR="00A54A97" w:rsidRPr="00D451D0" w:rsidRDefault="00A54A97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21" w:author="Taner Onay" w:date="2023-10-02T09:01:00Z">
                <w:pPr>
                  <w:spacing w:after="0" w:line="360" w:lineRule="auto"/>
                  <w:jc w:val="both"/>
                </w:pPr>
              </w:pPrChange>
            </w:pPr>
          </w:p>
        </w:tc>
        <w:tc>
          <w:tcPr>
            <w:tcW w:w="525" w:type="dxa"/>
          </w:tcPr>
          <w:p w14:paraId="04DCC31E" w14:textId="77777777" w:rsidR="00A54A97" w:rsidRPr="00D451D0" w:rsidRDefault="00A54A97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22" w:author="Taner Onay" w:date="2023-10-02T09:01:00Z">
                <w:pPr>
                  <w:spacing w:after="0" w:line="360" w:lineRule="auto"/>
                  <w:jc w:val="both"/>
                </w:pPr>
              </w:pPrChange>
            </w:pPr>
          </w:p>
        </w:tc>
      </w:tr>
      <w:tr w:rsidR="00A54A97" w:rsidRPr="00D451D0" w14:paraId="17FDD03F" w14:textId="77777777" w:rsidTr="00A45E74">
        <w:tc>
          <w:tcPr>
            <w:tcW w:w="440" w:type="dxa"/>
          </w:tcPr>
          <w:p w14:paraId="477D0046" w14:textId="77777777" w:rsidR="00A54A97" w:rsidRPr="00D451D0" w:rsidRDefault="00A54A97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23" w:author="Taner Onay" w:date="2023-10-02T09:01:00Z">
                <w:pPr>
                  <w:spacing w:after="0" w:line="360" w:lineRule="auto"/>
                  <w:jc w:val="both"/>
                </w:pPr>
              </w:pPrChange>
            </w:pPr>
            <w:r w:rsidRPr="00D451D0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6496" w:type="dxa"/>
          </w:tcPr>
          <w:p w14:paraId="218046F0" w14:textId="30FA82E6" w:rsidR="00A54A97" w:rsidRPr="00D451D0" w:rsidRDefault="00547C38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24" w:author="Taner Onay" w:date="2023-10-02T09:01:00Z">
                <w:pPr>
                  <w:spacing w:after="0" w:line="360" w:lineRule="auto"/>
                  <w:jc w:val="both"/>
                </w:pPr>
              </w:pPrChange>
            </w:pPr>
            <w:r w:rsidRPr="00D451D0">
              <w:rPr>
                <w:rFonts w:ascii="Times New Roman" w:hAnsi="Times New Roman"/>
                <w:sz w:val="20"/>
                <w:szCs w:val="20"/>
              </w:rPr>
              <w:t xml:space="preserve">Konuların haftalara göre sıralanışı </w:t>
            </w:r>
            <w:r w:rsidR="00A54A97" w:rsidRPr="00D451D0">
              <w:rPr>
                <w:rFonts w:ascii="Times New Roman" w:hAnsi="Times New Roman"/>
                <w:sz w:val="20"/>
                <w:szCs w:val="20"/>
              </w:rPr>
              <w:t>uygundu</w:t>
            </w:r>
            <w:r w:rsidR="00B71EF7" w:rsidRPr="00D451D0">
              <w:rPr>
                <w:rFonts w:ascii="Times New Roman" w:hAnsi="Times New Roman"/>
                <w:sz w:val="20"/>
                <w:szCs w:val="20"/>
              </w:rPr>
              <w:t>.</w:t>
            </w:r>
          </w:p>
        </w:tc>
        <w:tc>
          <w:tcPr>
            <w:tcW w:w="424" w:type="dxa"/>
          </w:tcPr>
          <w:p w14:paraId="512E1FEE" w14:textId="77777777" w:rsidR="00A54A97" w:rsidRPr="00D451D0" w:rsidRDefault="00A54A97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25" w:author="Taner Onay" w:date="2023-10-02T09:01:00Z">
                <w:pPr>
                  <w:spacing w:after="0" w:line="360" w:lineRule="auto"/>
                  <w:jc w:val="both"/>
                </w:pPr>
              </w:pPrChange>
            </w:pPr>
          </w:p>
        </w:tc>
        <w:tc>
          <w:tcPr>
            <w:tcW w:w="425" w:type="dxa"/>
          </w:tcPr>
          <w:p w14:paraId="718BD6E2" w14:textId="77777777" w:rsidR="00A54A97" w:rsidRPr="00D451D0" w:rsidRDefault="00A54A97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26" w:author="Taner Onay" w:date="2023-10-02T09:01:00Z">
                <w:pPr>
                  <w:spacing w:after="0" w:line="360" w:lineRule="auto"/>
                  <w:jc w:val="both"/>
                </w:pPr>
              </w:pPrChange>
            </w:pPr>
          </w:p>
        </w:tc>
        <w:tc>
          <w:tcPr>
            <w:tcW w:w="424" w:type="dxa"/>
          </w:tcPr>
          <w:p w14:paraId="1CBF8BBF" w14:textId="77777777" w:rsidR="00A54A97" w:rsidRPr="00D451D0" w:rsidRDefault="00A54A97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27" w:author="Taner Onay" w:date="2023-10-02T09:01:00Z">
                <w:pPr>
                  <w:spacing w:after="0" w:line="360" w:lineRule="auto"/>
                  <w:jc w:val="both"/>
                </w:pPr>
              </w:pPrChange>
            </w:pPr>
          </w:p>
        </w:tc>
        <w:tc>
          <w:tcPr>
            <w:tcW w:w="328" w:type="dxa"/>
          </w:tcPr>
          <w:p w14:paraId="7B60EABC" w14:textId="77777777" w:rsidR="00A54A97" w:rsidRPr="00D451D0" w:rsidRDefault="00A54A97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28" w:author="Taner Onay" w:date="2023-10-02T09:01:00Z">
                <w:pPr>
                  <w:spacing w:after="0" w:line="360" w:lineRule="auto"/>
                  <w:jc w:val="both"/>
                </w:pPr>
              </w:pPrChange>
            </w:pPr>
          </w:p>
        </w:tc>
        <w:tc>
          <w:tcPr>
            <w:tcW w:w="525" w:type="dxa"/>
          </w:tcPr>
          <w:p w14:paraId="501A3205" w14:textId="77777777" w:rsidR="00A54A97" w:rsidRPr="00D451D0" w:rsidRDefault="00A54A97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29" w:author="Taner Onay" w:date="2023-10-02T09:01:00Z">
                <w:pPr>
                  <w:spacing w:after="0" w:line="360" w:lineRule="auto"/>
                  <w:jc w:val="both"/>
                </w:pPr>
              </w:pPrChange>
            </w:pPr>
          </w:p>
        </w:tc>
      </w:tr>
      <w:tr w:rsidR="00A54A97" w:rsidRPr="00D451D0" w14:paraId="447DA206" w14:textId="77777777" w:rsidTr="00A45E74">
        <w:tc>
          <w:tcPr>
            <w:tcW w:w="440" w:type="dxa"/>
          </w:tcPr>
          <w:p w14:paraId="7F2ABFF9" w14:textId="77777777" w:rsidR="00A54A97" w:rsidRPr="00D451D0" w:rsidRDefault="00A54A97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30" w:author="Taner Onay" w:date="2023-10-02T09:01:00Z">
                <w:pPr>
                  <w:spacing w:after="0" w:line="360" w:lineRule="auto"/>
                  <w:jc w:val="both"/>
                </w:pPr>
              </w:pPrChange>
            </w:pPr>
            <w:r w:rsidRPr="00D451D0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6496" w:type="dxa"/>
          </w:tcPr>
          <w:p w14:paraId="2613B16A" w14:textId="3D7F92A6" w:rsidR="00A54A97" w:rsidRPr="00D451D0" w:rsidRDefault="00A54A97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31" w:author="Taner Onay" w:date="2023-10-02T09:01:00Z">
                <w:pPr>
                  <w:spacing w:after="0" w:line="360" w:lineRule="auto"/>
                  <w:jc w:val="both"/>
                </w:pPr>
              </w:pPrChange>
            </w:pPr>
            <w:r w:rsidRPr="00D451D0">
              <w:rPr>
                <w:rFonts w:ascii="Times New Roman" w:hAnsi="Times New Roman"/>
                <w:sz w:val="20"/>
                <w:szCs w:val="20"/>
              </w:rPr>
              <w:t>Konulara ayrılan süre</w:t>
            </w:r>
            <w:r w:rsidR="00A45E74" w:rsidRPr="00D451D0">
              <w:rPr>
                <w:rFonts w:ascii="Times New Roman" w:hAnsi="Times New Roman"/>
                <w:sz w:val="20"/>
                <w:szCs w:val="20"/>
              </w:rPr>
              <w:t xml:space="preserve"> ders için</w:t>
            </w:r>
            <w:r w:rsidRPr="00D451D0">
              <w:rPr>
                <w:rFonts w:ascii="Times New Roman" w:hAnsi="Times New Roman"/>
                <w:sz w:val="20"/>
                <w:szCs w:val="20"/>
              </w:rPr>
              <w:t xml:space="preserve"> yeterliydi</w:t>
            </w:r>
            <w:r w:rsidR="00B71EF7" w:rsidRPr="00D451D0">
              <w:rPr>
                <w:rFonts w:ascii="Times New Roman" w:hAnsi="Times New Roman"/>
                <w:sz w:val="20"/>
                <w:szCs w:val="20"/>
              </w:rPr>
              <w:t>.</w:t>
            </w:r>
          </w:p>
        </w:tc>
        <w:tc>
          <w:tcPr>
            <w:tcW w:w="424" w:type="dxa"/>
          </w:tcPr>
          <w:p w14:paraId="5C89F005" w14:textId="77777777" w:rsidR="00A54A97" w:rsidRPr="00D451D0" w:rsidRDefault="00A54A97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32" w:author="Taner Onay" w:date="2023-10-02T09:01:00Z">
                <w:pPr>
                  <w:spacing w:after="0" w:line="360" w:lineRule="auto"/>
                  <w:jc w:val="both"/>
                </w:pPr>
              </w:pPrChange>
            </w:pPr>
          </w:p>
        </w:tc>
        <w:tc>
          <w:tcPr>
            <w:tcW w:w="425" w:type="dxa"/>
          </w:tcPr>
          <w:p w14:paraId="32C9D8B8" w14:textId="77777777" w:rsidR="00A54A97" w:rsidRPr="00D451D0" w:rsidRDefault="00A54A97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33" w:author="Taner Onay" w:date="2023-10-02T09:01:00Z">
                <w:pPr>
                  <w:spacing w:after="0" w:line="360" w:lineRule="auto"/>
                  <w:jc w:val="both"/>
                </w:pPr>
              </w:pPrChange>
            </w:pPr>
          </w:p>
        </w:tc>
        <w:tc>
          <w:tcPr>
            <w:tcW w:w="424" w:type="dxa"/>
          </w:tcPr>
          <w:p w14:paraId="048BC9B6" w14:textId="77777777" w:rsidR="00A54A97" w:rsidRPr="00D451D0" w:rsidRDefault="00A54A97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34" w:author="Taner Onay" w:date="2023-10-02T09:01:00Z">
                <w:pPr>
                  <w:spacing w:after="0" w:line="360" w:lineRule="auto"/>
                  <w:jc w:val="both"/>
                </w:pPr>
              </w:pPrChange>
            </w:pPr>
          </w:p>
        </w:tc>
        <w:tc>
          <w:tcPr>
            <w:tcW w:w="328" w:type="dxa"/>
          </w:tcPr>
          <w:p w14:paraId="01C60DCF" w14:textId="77777777" w:rsidR="00A54A97" w:rsidRPr="00D451D0" w:rsidRDefault="00A54A97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35" w:author="Taner Onay" w:date="2023-10-02T09:01:00Z">
                <w:pPr>
                  <w:spacing w:after="0" w:line="360" w:lineRule="auto"/>
                  <w:jc w:val="both"/>
                </w:pPr>
              </w:pPrChange>
            </w:pPr>
          </w:p>
        </w:tc>
        <w:tc>
          <w:tcPr>
            <w:tcW w:w="525" w:type="dxa"/>
          </w:tcPr>
          <w:p w14:paraId="260C64A4" w14:textId="77777777" w:rsidR="00A54A97" w:rsidRPr="00D451D0" w:rsidRDefault="00A54A97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36" w:author="Taner Onay" w:date="2023-10-02T09:01:00Z">
                <w:pPr>
                  <w:spacing w:after="0" w:line="360" w:lineRule="auto"/>
                  <w:jc w:val="both"/>
                </w:pPr>
              </w:pPrChange>
            </w:pPr>
          </w:p>
        </w:tc>
      </w:tr>
      <w:tr w:rsidR="00A54A97" w:rsidRPr="00D451D0" w14:paraId="7346F2D1" w14:textId="77777777" w:rsidTr="00A45E74">
        <w:tc>
          <w:tcPr>
            <w:tcW w:w="440" w:type="dxa"/>
          </w:tcPr>
          <w:p w14:paraId="22BDA4BC" w14:textId="77777777" w:rsidR="00A54A97" w:rsidRPr="00D451D0" w:rsidRDefault="00A54A97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37" w:author="Taner Onay" w:date="2023-10-02T09:01:00Z">
                <w:pPr>
                  <w:spacing w:after="0" w:line="360" w:lineRule="auto"/>
                  <w:jc w:val="both"/>
                </w:pPr>
              </w:pPrChange>
            </w:pPr>
            <w:r w:rsidRPr="00D451D0"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6496" w:type="dxa"/>
          </w:tcPr>
          <w:p w14:paraId="606590FE" w14:textId="7B3D4924" w:rsidR="00A54A97" w:rsidRPr="00D451D0" w:rsidRDefault="00A54A97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38" w:author="Taner Onay" w:date="2023-10-02T09:01:00Z">
                <w:pPr>
                  <w:spacing w:after="0" w:line="360" w:lineRule="auto"/>
                  <w:jc w:val="both"/>
                </w:pPr>
              </w:pPrChange>
            </w:pPr>
            <w:r w:rsidRPr="00D451D0">
              <w:rPr>
                <w:rFonts w:ascii="Times New Roman" w:hAnsi="Times New Roman"/>
                <w:sz w:val="20"/>
                <w:szCs w:val="20"/>
              </w:rPr>
              <w:t>Konular açık ve anlaşılır biçimde sunuldu</w:t>
            </w:r>
            <w:r w:rsidR="00B71EF7" w:rsidRPr="00D451D0">
              <w:rPr>
                <w:rFonts w:ascii="Times New Roman" w:hAnsi="Times New Roman"/>
                <w:sz w:val="20"/>
                <w:szCs w:val="20"/>
              </w:rPr>
              <w:t>.</w:t>
            </w:r>
          </w:p>
        </w:tc>
        <w:tc>
          <w:tcPr>
            <w:tcW w:w="424" w:type="dxa"/>
          </w:tcPr>
          <w:p w14:paraId="3378522A" w14:textId="77777777" w:rsidR="00A54A97" w:rsidRPr="00D451D0" w:rsidRDefault="00A54A97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39" w:author="Taner Onay" w:date="2023-10-02T09:01:00Z">
                <w:pPr>
                  <w:spacing w:after="0" w:line="360" w:lineRule="auto"/>
                  <w:jc w:val="both"/>
                </w:pPr>
              </w:pPrChange>
            </w:pPr>
          </w:p>
        </w:tc>
        <w:tc>
          <w:tcPr>
            <w:tcW w:w="425" w:type="dxa"/>
          </w:tcPr>
          <w:p w14:paraId="29F4F2B2" w14:textId="77777777" w:rsidR="00A54A97" w:rsidRPr="00D451D0" w:rsidRDefault="00A54A97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40" w:author="Taner Onay" w:date="2023-10-02T09:01:00Z">
                <w:pPr>
                  <w:spacing w:after="0" w:line="360" w:lineRule="auto"/>
                  <w:jc w:val="both"/>
                </w:pPr>
              </w:pPrChange>
            </w:pPr>
          </w:p>
        </w:tc>
        <w:tc>
          <w:tcPr>
            <w:tcW w:w="424" w:type="dxa"/>
          </w:tcPr>
          <w:p w14:paraId="350F5D8C" w14:textId="77777777" w:rsidR="00A54A97" w:rsidRPr="00D451D0" w:rsidRDefault="00A54A97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41" w:author="Taner Onay" w:date="2023-10-02T09:01:00Z">
                <w:pPr>
                  <w:spacing w:after="0" w:line="360" w:lineRule="auto"/>
                  <w:jc w:val="both"/>
                </w:pPr>
              </w:pPrChange>
            </w:pPr>
          </w:p>
        </w:tc>
        <w:tc>
          <w:tcPr>
            <w:tcW w:w="328" w:type="dxa"/>
          </w:tcPr>
          <w:p w14:paraId="29849742" w14:textId="77777777" w:rsidR="00A54A97" w:rsidRPr="00D451D0" w:rsidRDefault="00A54A97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42" w:author="Taner Onay" w:date="2023-10-02T09:01:00Z">
                <w:pPr>
                  <w:spacing w:after="0" w:line="360" w:lineRule="auto"/>
                  <w:jc w:val="both"/>
                </w:pPr>
              </w:pPrChange>
            </w:pPr>
          </w:p>
        </w:tc>
        <w:tc>
          <w:tcPr>
            <w:tcW w:w="525" w:type="dxa"/>
          </w:tcPr>
          <w:p w14:paraId="5EAB78D2" w14:textId="77777777" w:rsidR="00A54A97" w:rsidRPr="00D451D0" w:rsidRDefault="00A54A97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43" w:author="Taner Onay" w:date="2023-10-02T09:01:00Z">
                <w:pPr>
                  <w:spacing w:after="0" w:line="360" w:lineRule="auto"/>
                  <w:jc w:val="both"/>
                </w:pPr>
              </w:pPrChange>
            </w:pPr>
          </w:p>
        </w:tc>
      </w:tr>
      <w:tr w:rsidR="00A54A97" w:rsidRPr="00D451D0" w14:paraId="5464BFFE" w14:textId="77777777" w:rsidTr="00A45E74">
        <w:tc>
          <w:tcPr>
            <w:tcW w:w="440" w:type="dxa"/>
          </w:tcPr>
          <w:p w14:paraId="03DE36AA" w14:textId="77777777" w:rsidR="00A54A97" w:rsidRPr="00D451D0" w:rsidRDefault="00A54A97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44" w:author="Taner Onay" w:date="2023-10-02T09:01:00Z">
                <w:pPr>
                  <w:spacing w:after="0" w:line="360" w:lineRule="auto"/>
                  <w:jc w:val="both"/>
                </w:pPr>
              </w:pPrChange>
            </w:pPr>
            <w:r w:rsidRPr="00D451D0">
              <w:rPr>
                <w:rFonts w:ascii="Times New Roman" w:hAnsi="Times New Roman"/>
                <w:sz w:val="20"/>
                <w:szCs w:val="20"/>
              </w:rPr>
              <w:t>6</w:t>
            </w:r>
          </w:p>
        </w:tc>
        <w:tc>
          <w:tcPr>
            <w:tcW w:w="6496" w:type="dxa"/>
          </w:tcPr>
          <w:p w14:paraId="7EE3B93F" w14:textId="48BA476F" w:rsidR="00A54A97" w:rsidRPr="00D451D0" w:rsidRDefault="00EC5778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45" w:author="Taner Onay" w:date="2023-10-02T09:01:00Z">
                <w:pPr>
                  <w:spacing w:after="0" w:line="360" w:lineRule="auto"/>
                  <w:jc w:val="both"/>
                </w:pPr>
              </w:pPrChange>
            </w:pPr>
            <w:r w:rsidRPr="00D451D0">
              <w:rPr>
                <w:rFonts w:ascii="Times New Roman" w:hAnsi="Times New Roman"/>
                <w:sz w:val="20"/>
                <w:szCs w:val="20"/>
              </w:rPr>
              <w:t>A</w:t>
            </w:r>
            <w:r w:rsidR="00A54A97" w:rsidRPr="00D451D0">
              <w:rPr>
                <w:rFonts w:ascii="Times New Roman" w:hAnsi="Times New Roman"/>
                <w:sz w:val="20"/>
                <w:szCs w:val="20"/>
              </w:rPr>
              <w:t>nlatım</w:t>
            </w:r>
            <w:r w:rsidR="00547C38" w:rsidRPr="00D451D0">
              <w:rPr>
                <w:rFonts w:ascii="Times New Roman" w:hAnsi="Times New Roman"/>
                <w:sz w:val="20"/>
                <w:szCs w:val="20"/>
              </w:rPr>
              <w:t>/</w:t>
            </w:r>
            <w:r w:rsidR="00A45E74" w:rsidRPr="00D451D0">
              <w:rPr>
                <w:rFonts w:ascii="Times New Roman" w:hAnsi="Times New Roman"/>
                <w:sz w:val="20"/>
                <w:szCs w:val="20"/>
              </w:rPr>
              <w:t>ö</w:t>
            </w:r>
            <w:r w:rsidR="00547C38" w:rsidRPr="00D451D0">
              <w:rPr>
                <w:rFonts w:ascii="Times New Roman" w:hAnsi="Times New Roman"/>
                <w:sz w:val="20"/>
                <w:szCs w:val="20"/>
              </w:rPr>
              <w:t>ğretim</w:t>
            </w:r>
            <w:r w:rsidR="00A54A97" w:rsidRPr="00D451D0">
              <w:rPr>
                <w:rFonts w:ascii="Times New Roman" w:hAnsi="Times New Roman"/>
                <w:sz w:val="20"/>
                <w:szCs w:val="20"/>
              </w:rPr>
              <w:t xml:space="preserve"> yöntemleri konuları kavramamı kolaylaştırdı</w:t>
            </w:r>
            <w:r w:rsidR="00B71EF7" w:rsidRPr="00D451D0">
              <w:rPr>
                <w:rFonts w:ascii="Times New Roman" w:hAnsi="Times New Roman"/>
                <w:sz w:val="20"/>
                <w:szCs w:val="20"/>
              </w:rPr>
              <w:t>.</w:t>
            </w:r>
          </w:p>
        </w:tc>
        <w:tc>
          <w:tcPr>
            <w:tcW w:w="424" w:type="dxa"/>
          </w:tcPr>
          <w:p w14:paraId="0146AD83" w14:textId="77777777" w:rsidR="00A54A97" w:rsidRPr="00D451D0" w:rsidRDefault="00A54A97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46" w:author="Taner Onay" w:date="2023-10-02T09:01:00Z">
                <w:pPr>
                  <w:spacing w:after="0" w:line="360" w:lineRule="auto"/>
                  <w:jc w:val="both"/>
                </w:pPr>
              </w:pPrChange>
            </w:pPr>
          </w:p>
        </w:tc>
        <w:tc>
          <w:tcPr>
            <w:tcW w:w="425" w:type="dxa"/>
          </w:tcPr>
          <w:p w14:paraId="0F7B2561" w14:textId="77777777" w:rsidR="00A54A97" w:rsidRPr="00D451D0" w:rsidRDefault="00A54A97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47" w:author="Taner Onay" w:date="2023-10-02T09:01:00Z">
                <w:pPr>
                  <w:spacing w:after="0" w:line="360" w:lineRule="auto"/>
                  <w:jc w:val="both"/>
                </w:pPr>
              </w:pPrChange>
            </w:pPr>
          </w:p>
        </w:tc>
        <w:tc>
          <w:tcPr>
            <w:tcW w:w="424" w:type="dxa"/>
          </w:tcPr>
          <w:p w14:paraId="0255A2DB" w14:textId="77777777" w:rsidR="00A54A97" w:rsidRPr="00D451D0" w:rsidRDefault="00A54A97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48" w:author="Taner Onay" w:date="2023-10-02T09:01:00Z">
                <w:pPr>
                  <w:spacing w:after="0" w:line="360" w:lineRule="auto"/>
                  <w:jc w:val="both"/>
                </w:pPr>
              </w:pPrChange>
            </w:pPr>
          </w:p>
        </w:tc>
        <w:tc>
          <w:tcPr>
            <w:tcW w:w="328" w:type="dxa"/>
          </w:tcPr>
          <w:p w14:paraId="2A555568" w14:textId="77777777" w:rsidR="00A54A97" w:rsidRPr="00D451D0" w:rsidRDefault="00A54A97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49" w:author="Taner Onay" w:date="2023-10-02T09:01:00Z">
                <w:pPr>
                  <w:spacing w:after="0" w:line="360" w:lineRule="auto"/>
                  <w:jc w:val="both"/>
                </w:pPr>
              </w:pPrChange>
            </w:pPr>
          </w:p>
        </w:tc>
        <w:tc>
          <w:tcPr>
            <w:tcW w:w="525" w:type="dxa"/>
          </w:tcPr>
          <w:p w14:paraId="26BA4E90" w14:textId="77777777" w:rsidR="00A54A97" w:rsidRPr="00D451D0" w:rsidRDefault="00A54A97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50" w:author="Taner Onay" w:date="2023-10-02T09:01:00Z">
                <w:pPr>
                  <w:spacing w:after="0" w:line="360" w:lineRule="auto"/>
                  <w:jc w:val="both"/>
                </w:pPr>
              </w:pPrChange>
            </w:pPr>
          </w:p>
        </w:tc>
      </w:tr>
      <w:tr w:rsidR="00A54A97" w:rsidRPr="00D451D0" w14:paraId="66E0973F" w14:textId="77777777" w:rsidTr="00A45E74">
        <w:tc>
          <w:tcPr>
            <w:tcW w:w="440" w:type="dxa"/>
          </w:tcPr>
          <w:p w14:paraId="38265505" w14:textId="77777777" w:rsidR="00A54A97" w:rsidRPr="00D451D0" w:rsidRDefault="00A54A97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51" w:author="Taner Onay" w:date="2023-10-02T09:01:00Z">
                <w:pPr>
                  <w:spacing w:after="0" w:line="360" w:lineRule="auto"/>
                  <w:jc w:val="both"/>
                </w:pPr>
              </w:pPrChange>
            </w:pPr>
            <w:r w:rsidRPr="00D451D0">
              <w:rPr>
                <w:rFonts w:ascii="Times New Roman" w:hAnsi="Times New Roman"/>
                <w:sz w:val="20"/>
                <w:szCs w:val="20"/>
              </w:rPr>
              <w:t>7</w:t>
            </w:r>
          </w:p>
        </w:tc>
        <w:tc>
          <w:tcPr>
            <w:tcW w:w="6496" w:type="dxa"/>
          </w:tcPr>
          <w:p w14:paraId="3198659A" w14:textId="53832204" w:rsidR="00A54A97" w:rsidRPr="00D451D0" w:rsidRDefault="00547C38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52" w:author="Taner Onay" w:date="2023-10-02T09:01:00Z">
                <w:pPr>
                  <w:spacing w:after="0" w:line="360" w:lineRule="auto"/>
                  <w:jc w:val="both"/>
                </w:pPr>
              </w:pPrChange>
            </w:pPr>
            <w:r w:rsidRPr="00D451D0">
              <w:rPr>
                <w:rFonts w:ascii="Times New Roman" w:hAnsi="Times New Roman"/>
                <w:sz w:val="20"/>
                <w:szCs w:val="20"/>
              </w:rPr>
              <w:t>Önerilen</w:t>
            </w:r>
            <w:r w:rsidR="0013349E" w:rsidRPr="00D451D0">
              <w:rPr>
                <w:rFonts w:ascii="Times New Roman" w:hAnsi="Times New Roman"/>
                <w:sz w:val="20"/>
                <w:szCs w:val="20"/>
              </w:rPr>
              <w:t xml:space="preserve"> kaynaklar</w:t>
            </w:r>
            <w:r w:rsidR="00B71EF7" w:rsidRPr="00D451D0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926BA2" w:rsidRPr="00D451D0">
              <w:rPr>
                <w:rFonts w:ascii="Times New Roman" w:hAnsi="Times New Roman"/>
                <w:sz w:val="20"/>
                <w:szCs w:val="20"/>
              </w:rPr>
              <w:t>ve</w:t>
            </w:r>
            <w:r w:rsidR="00926BA2">
              <w:rPr>
                <w:rFonts w:ascii="Times New Roman" w:hAnsi="Times New Roman"/>
                <w:strike/>
                <w:sz w:val="20"/>
                <w:szCs w:val="20"/>
              </w:rPr>
              <w:t xml:space="preserve"> </w:t>
            </w:r>
            <w:r w:rsidR="00926BA2" w:rsidRPr="000C52A3">
              <w:rPr>
                <w:rFonts w:ascii="Times New Roman" w:hAnsi="Times New Roman"/>
                <w:sz w:val="20"/>
                <w:szCs w:val="20"/>
              </w:rPr>
              <w:t xml:space="preserve">notlar </w:t>
            </w:r>
            <w:r w:rsidR="00A54A97" w:rsidRPr="00D451D0">
              <w:rPr>
                <w:rFonts w:ascii="Times New Roman" w:hAnsi="Times New Roman"/>
                <w:sz w:val="20"/>
                <w:szCs w:val="20"/>
              </w:rPr>
              <w:t>yeterliydi</w:t>
            </w:r>
            <w:r w:rsidR="00C07B4D" w:rsidRPr="00D451D0">
              <w:rPr>
                <w:rFonts w:ascii="Times New Roman" w:hAnsi="Times New Roman"/>
                <w:sz w:val="20"/>
                <w:szCs w:val="20"/>
              </w:rPr>
              <w:t>.</w:t>
            </w:r>
          </w:p>
        </w:tc>
        <w:tc>
          <w:tcPr>
            <w:tcW w:w="424" w:type="dxa"/>
          </w:tcPr>
          <w:p w14:paraId="3E7E950B" w14:textId="77777777" w:rsidR="00A54A97" w:rsidRPr="00D451D0" w:rsidRDefault="00A54A97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53" w:author="Taner Onay" w:date="2023-10-02T09:01:00Z">
                <w:pPr>
                  <w:spacing w:after="0" w:line="360" w:lineRule="auto"/>
                  <w:jc w:val="both"/>
                </w:pPr>
              </w:pPrChange>
            </w:pPr>
          </w:p>
        </w:tc>
        <w:tc>
          <w:tcPr>
            <w:tcW w:w="425" w:type="dxa"/>
          </w:tcPr>
          <w:p w14:paraId="1928A782" w14:textId="77777777" w:rsidR="00A54A97" w:rsidRPr="00D451D0" w:rsidRDefault="00A54A97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54" w:author="Taner Onay" w:date="2023-10-02T09:01:00Z">
                <w:pPr>
                  <w:spacing w:after="0" w:line="360" w:lineRule="auto"/>
                  <w:jc w:val="both"/>
                </w:pPr>
              </w:pPrChange>
            </w:pPr>
          </w:p>
        </w:tc>
        <w:tc>
          <w:tcPr>
            <w:tcW w:w="424" w:type="dxa"/>
          </w:tcPr>
          <w:p w14:paraId="47AED7E7" w14:textId="77777777" w:rsidR="00A54A97" w:rsidRPr="00D451D0" w:rsidRDefault="00A54A97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55" w:author="Taner Onay" w:date="2023-10-02T09:01:00Z">
                <w:pPr>
                  <w:spacing w:after="0" w:line="360" w:lineRule="auto"/>
                  <w:jc w:val="both"/>
                </w:pPr>
              </w:pPrChange>
            </w:pPr>
          </w:p>
        </w:tc>
        <w:tc>
          <w:tcPr>
            <w:tcW w:w="328" w:type="dxa"/>
          </w:tcPr>
          <w:p w14:paraId="199DA32B" w14:textId="77777777" w:rsidR="00A54A97" w:rsidRPr="00D451D0" w:rsidRDefault="00A54A97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56" w:author="Taner Onay" w:date="2023-10-02T09:01:00Z">
                <w:pPr>
                  <w:spacing w:after="0" w:line="360" w:lineRule="auto"/>
                  <w:jc w:val="both"/>
                </w:pPr>
              </w:pPrChange>
            </w:pPr>
          </w:p>
        </w:tc>
        <w:tc>
          <w:tcPr>
            <w:tcW w:w="525" w:type="dxa"/>
          </w:tcPr>
          <w:p w14:paraId="4F8971D3" w14:textId="77777777" w:rsidR="00A54A97" w:rsidRPr="00D451D0" w:rsidRDefault="00A54A97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57" w:author="Taner Onay" w:date="2023-10-02T09:01:00Z">
                <w:pPr>
                  <w:spacing w:after="0" w:line="360" w:lineRule="auto"/>
                  <w:jc w:val="both"/>
                </w:pPr>
              </w:pPrChange>
            </w:pPr>
          </w:p>
        </w:tc>
      </w:tr>
      <w:tr w:rsidR="00A45E74" w:rsidRPr="00D451D0" w14:paraId="4DCC7DE6" w14:textId="77777777" w:rsidTr="00A45E74">
        <w:tc>
          <w:tcPr>
            <w:tcW w:w="440" w:type="dxa"/>
          </w:tcPr>
          <w:p w14:paraId="5B06C7D4" w14:textId="1F969E68" w:rsidR="00A45E74" w:rsidRPr="00D451D0" w:rsidRDefault="00A45E74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58" w:author="Taner Onay" w:date="2023-10-02T09:01:00Z">
                <w:pPr>
                  <w:spacing w:after="0" w:line="360" w:lineRule="auto"/>
                  <w:jc w:val="both"/>
                </w:pPr>
              </w:pPrChange>
            </w:pPr>
            <w:r w:rsidRPr="00D451D0">
              <w:rPr>
                <w:rFonts w:ascii="Times New Roman" w:hAnsi="Times New Roman"/>
                <w:sz w:val="20"/>
                <w:szCs w:val="20"/>
              </w:rPr>
              <w:t>8</w:t>
            </w:r>
          </w:p>
        </w:tc>
        <w:tc>
          <w:tcPr>
            <w:tcW w:w="6496" w:type="dxa"/>
          </w:tcPr>
          <w:p w14:paraId="2E2D00C9" w14:textId="762F5839" w:rsidR="00A45E74" w:rsidRPr="00D451D0" w:rsidRDefault="00A45E74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59" w:author="Taner Onay" w:date="2023-10-02T09:01:00Z">
                <w:pPr>
                  <w:spacing w:after="0" w:line="360" w:lineRule="auto"/>
                  <w:jc w:val="both"/>
                </w:pPr>
              </w:pPrChange>
            </w:pPr>
            <w:r w:rsidRPr="00D451D0">
              <w:rPr>
                <w:rFonts w:ascii="Times New Roman" w:hAnsi="Times New Roman"/>
                <w:sz w:val="20"/>
                <w:szCs w:val="20"/>
              </w:rPr>
              <w:t xml:space="preserve">Önerilen kaynaklar </w:t>
            </w:r>
            <w:r w:rsidR="00926BA2" w:rsidRPr="00D451D0">
              <w:rPr>
                <w:rFonts w:ascii="Times New Roman" w:hAnsi="Times New Roman"/>
                <w:sz w:val="20"/>
                <w:szCs w:val="20"/>
              </w:rPr>
              <w:t xml:space="preserve">ve </w:t>
            </w:r>
            <w:r w:rsidR="00926BA2" w:rsidRPr="000C52A3">
              <w:rPr>
                <w:rFonts w:ascii="Times New Roman" w:hAnsi="Times New Roman"/>
                <w:sz w:val="20"/>
                <w:szCs w:val="20"/>
              </w:rPr>
              <w:t>notlar</w:t>
            </w:r>
            <w:r w:rsidRPr="00D451D0">
              <w:rPr>
                <w:rFonts w:ascii="Times New Roman" w:hAnsi="Times New Roman"/>
                <w:sz w:val="20"/>
                <w:szCs w:val="20"/>
              </w:rPr>
              <w:t xml:space="preserve"> ders ile ilişkiliydi.</w:t>
            </w:r>
          </w:p>
        </w:tc>
        <w:tc>
          <w:tcPr>
            <w:tcW w:w="424" w:type="dxa"/>
          </w:tcPr>
          <w:p w14:paraId="0F83E0A9" w14:textId="77777777" w:rsidR="00A45E74" w:rsidRPr="00D451D0" w:rsidRDefault="00A45E74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60" w:author="Taner Onay" w:date="2023-10-02T09:01:00Z">
                <w:pPr>
                  <w:spacing w:after="0" w:line="360" w:lineRule="auto"/>
                  <w:jc w:val="both"/>
                </w:pPr>
              </w:pPrChange>
            </w:pPr>
          </w:p>
        </w:tc>
        <w:tc>
          <w:tcPr>
            <w:tcW w:w="425" w:type="dxa"/>
          </w:tcPr>
          <w:p w14:paraId="514E6B5E" w14:textId="77777777" w:rsidR="00A45E74" w:rsidRPr="00D451D0" w:rsidRDefault="00A45E74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61" w:author="Taner Onay" w:date="2023-10-02T09:01:00Z">
                <w:pPr>
                  <w:spacing w:after="0" w:line="360" w:lineRule="auto"/>
                  <w:jc w:val="both"/>
                </w:pPr>
              </w:pPrChange>
            </w:pPr>
          </w:p>
        </w:tc>
        <w:tc>
          <w:tcPr>
            <w:tcW w:w="424" w:type="dxa"/>
          </w:tcPr>
          <w:p w14:paraId="4879C2EC" w14:textId="77777777" w:rsidR="00A45E74" w:rsidRPr="00D451D0" w:rsidRDefault="00A45E74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62" w:author="Taner Onay" w:date="2023-10-02T09:01:00Z">
                <w:pPr>
                  <w:spacing w:after="0" w:line="360" w:lineRule="auto"/>
                  <w:jc w:val="both"/>
                </w:pPr>
              </w:pPrChange>
            </w:pPr>
          </w:p>
        </w:tc>
        <w:tc>
          <w:tcPr>
            <w:tcW w:w="328" w:type="dxa"/>
          </w:tcPr>
          <w:p w14:paraId="0237C668" w14:textId="77777777" w:rsidR="00A45E74" w:rsidRPr="00D451D0" w:rsidRDefault="00A45E74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63" w:author="Taner Onay" w:date="2023-10-02T09:01:00Z">
                <w:pPr>
                  <w:spacing w:after="0" w:line="360" w:lineRule="auto"/>
                  <w:jc w:val="both"/>
                </w:pPr>
              </w:pPrChange>
            </w:pPr>
          </w:p>
        </w:tc>
        <w:tc>
          <w:tcPr>
            <w:tcW w:w="525" w:type="dxa"/>
          </w:tcPr>
          <w:p w14:paraId="30C3421F" w14:textId="77777777" w:rsidR="00A45E74" w:rsidRPr="00D451D0" w:rsidRDefault="00A45E74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64" w:author="Taner Onay" w:date="2023-10-02T09:01:00Z">
                <w:pPr>
                  <w:spacing w:after="0" w:line="360" w:lineRule="auto"/>
                  <w:jc w:val="both"/>
                </w:pPr>
              </w:pPrChange>
            </w:pPr>
          </w:p>
        </w:tc>
      </w:tr>
      <w:tr w:rsidR="00B71EF7" w:rsidRPr="00D451D0" w14:paraId="631D2EDF" w14:textId="77777777" w:rsidTr="00A45E74">
        <w:tc>
          <w:tcPr>
            <w:tcW w:w="440" w:type="dxa"/>
          </w:tcPr>
          <w:p w14:paraId="469F5AD9" w14:textId="0B5D0EA8" w:rsidR="00B71EF7" w:rsidRPr="00D451D0" w:rsidRDefault="00A45E74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65" w:author="Taner Onay" w:date="2023-10-02T09:01:00Z">
                <w:pPr>
                  <w:spacing w:after="0" w:line="360" w:lineRule="auto"/>
                  <w:jc w:val="both"/>
                </w:pPr>
              </w:pPrChange>
            </w:pPr>
            <w:r w:rsidRPr="00D451D0">
              <w:rPr>
                <w:rFonts w:ascii="Times New Roman" w:hAnsi="Times New Roman"/>
                <w:sz w:val="20"/>
                <w:szCs w:val="20"/>
              </w:rPr>
              <w:t>9</w:t>
            </w:r>
          </w:p>
        </w:tc>
        <w:tc>
          <w:tcPr>
            <w:tcW w:w="6496" w:type="dxa"/>
          </w:tcPr>
          <w:p w14:paraId="6A6D165D" w14:textId="634A7FBE" w:rsidR="00B71EF7" w:rsidRPr="00D451D0" w:rsidRDefault="00B71EF7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66" w:author="Taner Onay" w:date="2023-10-02T09:01:00Z">
                <w:pPr>
                  <w:spacing w:after="0" w:line="360" w:lineRule="auto"/>
                  <w:jc w:val="both"/>
                </w:pPr>
              </w:pPrChange>
            </w:pPr>
            <w:r w:rsidRPr="00D451D0">
              <w:rPr>
                <w:rFonts w:ascii="Times New Roman" w:hAnsi="Times New Roman"/>
                <w:sz w:val="20"/>
                <w:szCs w:val="20"/>
              </w:rPr>
              <w:t>Önerilen kaynaklar ve notlara sorunsuz erişebildim.</w:t>
            </w:r>
          </w:p>
        </w:tc>
        <w:tc>
          <w:tcPr>
            <w:tcW w:w="424" w:type="dxa"/>
          </w:tcPr>
          <w:p w14:paraId="75FFDE53" w14:textId="77777777" w:rsidR="00B71EF7" w:rsidRPr="00D451D0" w:rsidRDefault="00B71EF7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67" w:author="Taner Onay" w:date="2023-10-02T09:01:00Z">
                <w:pPr>
                  <w:spacing w:after="0" w:line="360" w:lineRule="auto"/>
                  <w:jc w:val="both"/>
                </w:pPr>
              </w:pPrChange>
            </w:pPr>
          </w:p>
        </w:tc>
        <w:tc>
          <w:tcPr>
            <w:tcW w:w="425" w:type="dxa"/>
          </w:tcPr>
          <w:p w14:paraId="74010F9C" w14:textId="77777777" w:rsidR="00B71EF7" w:rsidRPr="00D451D0" w:rsidRDefault="00B71EF7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68" w:author="Taner Onay" w:date="2023-10-02T09:01:00Z">
                <w:pPr>
                  <w:spacing w:after="0" w:line="360" w:lineRule="auto"/>
                  <w:jc w:val="both"/>
                </w:pPr>
              </w:pPrChange>
            </w:pPr>
          </w:p>
        </w:tc>
        <w:tc>
          <w:tcPr>
            <w:tcW w:w="424" w:type="dxa"/>
          </w:tcPr>
          <w:p w14:paraId="67C0BE71" w14:textId="77777777" w:rsidR="00B71EF7" w:rsidRPr="00D451D0" w:rsidRDefault="00B71EF7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69" w:author="Taner Onay" w:date="2023-10-02T09:01:00Z">
                <w:pPr>
                  <w:spacing w:after="0" w:line="360" w:lineRule="auto"/>
                  <w:jc w:val="both"/>
                </w:pPr>
              </w:pPrChange>
            </w:pPr>
          </w:p>
        </w:tc>
        <w:tc>
          <w:tcPr>
            <w:tcW w:w="328" w:type="dxa"/>
          </w:tcPr>
          <w:p w14:paraId="6856EF1B" w14:textId="77777777" w:rsidR="00B71EF7" w:rsidRPr="00D451D0" w:rsidRDefault="00B71EF7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70" w:author="Taner Onay" w:date="2023-10-02T09:01:00Z">
                <w:pPr>
                  <w:spacing w:after="0" w:line="360" w:lineRule="auto"/>
                  <w:jc w:val="both"/>
                </w:pPr>
              </w:pPrChange>
            </w:pPr>
          </w:p>
        </w:tc>
        <w:tc>
          <w:tcPr>
            <w:tcW w:w="525" w:type="dxa"/>
          </w:tcPr>
          <w:p w14:paraId="6A1FDAE3" w14:textId="77777777" w:rsidR="00B71EF7" w:rsidRPr="00D451D0" w:rsidRDefault="00B71EF7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71" w:author="Taner Onay" w:date="2023-10-02T09:01:00Z">
                <w:pPr>
                  <w:spacing w:after="0" w:line="360" w:lineRule="auto"/>
                  <w:jc w:val="both"/>
                </w:pPr>
              </w:pPrChange>
            </w:pPr>
          </w:p>
        </w:tc>
      </w:tr>
      <w:tr w:rsidR="00D451D0" w:rsidRPr="00D451D0" w14:paraId="35DFD60A" w14:textId="77777777" w:rsidTr="00A45E74">
        <w:tc>
          <w:tcPr>
            <w:tcW w:w="440" w:type="dxa"/>
          </w:tcPr>
          <w:p w14:paraId="7A14BFDD" w14:textId="578189A9" w:rsidR="00D451D0" w:rsidRPr="00D451D0" w:rsidRDefault="00D451D0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72" w:author="Taner Onay" w:date="2023-10-02T09:01:00Z">
                <w:pPr>
                  <w:spacing w:after="0" w:line="360" w:lineRule="auto"/>
                  <w:jc w:val="both"/>
                </w:pPr>
              </w:pPrChange>
            </w:pPr>
            <w:r w:rsidRPr="00D451D0">
              <w:rPr>
                <w:rFonts w:ascii="Times New Roman" w:hAnsi="Times New Roman"/>
                <w:sz w:val="20"/>
                <w:szCs w:val="20"/>
              </w:rPr>
              <w:t>10</w:t>
            </w:r>
          </w:p>
        </w:tc>
        <w:tc>
          <w:tcPr>
            <w:tcW w:w="6496" w:type="dxa"/>
          </w:tcPr>
          <w:p w14:paraId="09116CF6" w14:textId="54B66E0A" w:rsidR="00D451D0" w:rsidRPr="00D451D0" w:rsidRDefault="00D451D0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73" w:author="Taner Onay" w:date="2023-10-02T09:01:00Z">
                <w:pPr>
                  <w:spacing w:after="0" w:line="360" w:lineRule="auto"/>
                  <w:jc w:val="both"/>
                </w:pPr>
              </w:pPrChange>
            </w:pPr>
            <w:r w:rsidRPr="00D451D0">
              <w:rPr>
                <w:rFonts w:ascii="Times New Roman" w:hAnsi="Times New Roman"/>
                <w:sz w:val="20"/>
                <w:szCs w:val="20"/>
              </w:rPr>
              <w:t xml:space="preserve">Ders materyalleri görsellik açısından zengindi. </w:t>
            </w:r>
          </w:p>
        </w:tc>
        <w:tc>
          <w:tcPr>
            <w:tcW w:w="424" w:type="dxa"/>
          </w:tcPr>
          <w:p w14:paraId="7C8DCD97" w14:textId="77777777" w:rsidR="00D451D0" w:rsidRPr="00D451D0" w:rsidRDefault="00D451D0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74" w:author="Taner Onay" w:date="2023-10-02T09:01:00Z">
                <w:pPr>
                  <w:spacing w:after="0" w:line="360" w:lineRule="auto"/>
                  <w:jc w:val="both"/>
                </w:pPr>
              </w:pPrChange>
            </w:pPr>
          </w:p>
        </w:tc>
        <w:tc>
          <w:tcPr>
            <w:tcW w:w="425" w:type="dxa"/>
          </w:tcPr>
          <w:p w14:paraId="67150AD8" w14:textId="77777777" w:rsidR="00D451D0" w:rsidRPr="00D451D0" w:rsidRDefault="00D451D0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75" w:author="Taner Onay" w:date="2023-10-02T09:01:00Z">
                <w:pPr>
                  <w:spacing w:after="0" w:line="360" w:lineRule="auto"/>
                  <w:jc w:val="both"/>
                </w:pPr>
              </w:pPrChange>
            </w:pPr>
          </w:p>
        </w:tc>
        <w:tc>
          <w:tcPr>
            <w:tcW w:w="424" w:type="dxa"/>
          </w:tcPr>
          <w:p w14:paraId="2D4DFD60" w14:textId="77777777" w:rsidR="00D451D0" w:rsidRPr="00D451D0" w:rsidRDefault="00D451D0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76" w:author="Taner Onay" w:date="2023-10-02T09:01:00Z">
                <w:pPr>
                  <w:spacing w:after="0" w:line="360" w:lineRule="auto"/>
                  <w:jc w:val="both"/>
                </w:pPr>
              </w:pPrChange>
            </w:pPr>
          </w:p>
        </w:tc>
        <w:tc>
          <w:tcPr>
            <w:tcW w:w="328" w:type="dxa"/>
          </w:tcPr>
          <w:p w14:paraId="23FE1DD9" w14:textId="77777777" w:rsidR="00D451D0" w:rsidRPr="00D451D0" w:rsidRDefault="00D451D0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77" w:author="Taner Onay" w:date="2023-10-02T09:01:00Z">
                <w:pPr>
                  <w:spacing w:after="0" w:line="360" w:lineRule="auto"/>
                  <w:jc w:val="both"/>
                </w:pPr>
              </w:pPrChange>
            </w:pPr>
          </w:p>
        </w:tc>
        <w:tc>
          <w:tcPr>
            <w:tcW w:w="525" w:type="dxa"/>
          </w:tcPr>
          <w:p w14:paraId="66CBDCBB" w14:textId="77777777" w:rsidR="00D451D0" w:rsidRPr="00D451D0" w:rsidRDefault="00D451D0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78" w:author="Taner Onay" w:date="2023-10-02T09:01:00Z">
                <w:pPr>
                  <w:spacing w:after="0" w:line="360" w:lineRule="auto"/>
                  <w:jc w:val="both"/>
                </w:pPr>
              </w:pPrChange>
            </w:pPr>
          </w:p>
        </w:tc>
      </w:tr>
      <w:tr w:rsidR="00926BA2" w:rsidRPr="00D451D0" w14:paraId="1405839D" w14:textId="77777777" w:rsidTr="00A45E74">
        <w:tc>
          <w:tcPr>
            <w:tcW w:w="440" w:type="dxa"/>
          </w:tcPr>
          <w:p w14:paraId="182D793D" w14:textId="46534514" w:rsidR="00926BA2" w:rsidRPr="00D451D0" w:rsidRDefault="00926BA2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79" w:author="Taner Onay" w:date="2023-10-02T09:01:00Z">
                <w:pPr>
                  <w:spacing w:after="0" w:line="360" w:lineRule="auto"/>
                  <w:jc w:val="both"/>
                </w:pPr>
              </w:pPrChange>
            </w:pPr>
            <w:r>
              <w:rPr>
                <w:rFonts w:ascii="Times New Roman" w:hAnsi="Times New Roman"/>
                <w:sz w:val="20"/>
                <w:szCs w:val="20"/>
              </w:rPr>
              <w:t>11</w:t>
            </w:r>
          </w:p>
        </w:tc>
        <w:tc>
          <w:tcPr>
            <w:tcW w:w="6496" w:type="dxa"/>
          </w:tcPr>
          <w:p w14:paraId="2390D421" w14:textId="7CC7BF3B" w:rsidR="00926BA2" w:rsidRPr="00D451D0" w:rsidRDefault="00926BA2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80" w:author="Taner Onay" w:date="2023-10-02T09:01:00Z">
                <w:pPr>
                  <w:spacing w:after="0" w:line="360" w:lineRule="auto"/>
                  <w:jc w:val="both"/>
                </w:pPr>
              </w:pPrChange>
            </w:pPr>
            <w:r w:rsidRPr="00926BA2">
              <w:rPr>
                <w:rFonts w:ascii="Times New Roman" w:hAnsi="Times New Roman"/>
                <w:sz w:val="20"/>
                <w:szCs w:val="20"/>
              </w:rPr>
              <w:t>Dersten edindiğim bilgiler yaşam boyu öğrenmemi destekledi</w:t>
            </w:r>
          </w:p>
        </w:tc>
        <w:tc>
          <w:tcPr>
            <w:tcW w:w="424" w:type="dxa"/>
          </w:tcPr>
          <w:p w14:paraId="0626CDF5" w14:textId="77777777" w:rsidR="00926BA2" w:rsidRPr="00D451D0" w:rsidRDefault="00926BA2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81" w:author="Taner Onay" w:date="2023-10-02T09:01:00Z">
                <w:pPr>
                  <w:spacing w:after="0" w:line="360" w:lineRule="auto"/>
                  <w:jc w:val="both"/>
                </w:pPr>
              </w:pPrChange>
            </w:pPr>
          </w:p>
        </w:tc>
        <w:tc>
          <w:tcPr>
            <w:tcW w:w="425" w:type="dxa"/>
          </w:tcPr>
          <w:p w14:paraId="19B7ECEC" w14:textId="77777777" w:rsidR="00926BA2" w:rsidRPr="00D451D0" w:rsidRDefault="00926BA2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82" w:author="Taner Onay" w:date="2023-10-02T09:01:00Z">
                <w:pPr>
                  <w:spacing w:after="0" w:line="360" w:lineRule="auto"/>
                  <w:jc w:val="both"/>
                </w:pPr>
              </w:pPrChange>
            </w:pPr>
          </w:p>
        </w:tc>
        <w:tc>
          <w:tcPr>
            <w:tcW w:w="424" w:type="dxa"/>
          </w:tcPr>
          <w:p w14:paraId="4008E710" w14:textId="77777777" w:rsidR="00926BA2" w:rsidRPr="00D451D0" w:rsidRDefault="00926BA2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83" w:author="Taner Onay" w:date="2023-10-02T09:01:00Z">
                <w:pPr>
                  <w:spacing w:after="0" w:line="360" w:lineRule="auto"/>
                  <w:jc w:val="both"/>
                </w:pPr>
              </w:pPrChange>
            </w:pPr>
          </w:p>
        </w:tc>
        <w:tc>
          <w:tcPr>
            <w:tcW w:w="328" w:type="dxa"/>
          </w:tcPr>
          <w:p w14:paraId="309515AC" w14:textId="77777777" w:rsidR="00926BA2" w:rsidRPr="00D451D0" w:rsidRDefault="00926BA2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84" w:author="Taner Onay" w:date="2023-10-02T09:01:00Z">
                <w:pPr>
                  <w:spacing w:after="0" w:line="360" w:lineRule="auto"/>
                  <w:jc w:val="both"/>
                </w:pPr>
              </w:pPrChange>
            </w:pPr>
          </w:p>
        </w:tc>
        <w:tc>
          <w:tcPr>
            <w:tcW w:w="525" w:type="dxa"/>
          </w:tcPr>
          <w:p w14:paraId="626D3E8D" w14:textId="77777777" w:rsidR="00926BA2" w:rsidRPr="00D451D0" w:rsidRDefault="00926BA2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85" w:author="Taner Onay" w:date="2023-10-02T09:01:00Z">
                <w:pPr>
                  <w:spacing w:after="0" w:line="360" w:lineRule="auto"/>
                  <w:jc w:val="both"/>
                </w:pPr>
              </w:pPrChange>
            </w:pPr>
          </w:p>
        </w:tc>
      </w:tr>
      <w:tr w:rsidR="00A54A97" w:rsidRPr="00D451D0" w14:paraId="4F161068" w14:textId="77777777" w:rsidTr="00A45E74">
        <w:tc>
          <w:tcPr>
            <w:tcW w:w="440" w:type="dxa"/>
          </w:tcPr>
          <w:p w14:paraId="05B261A2" w14:textId="77FA177A" w:rsidR="00A54A97" w:rsidRPr="00D451D0" w:rsidRDefault="00926BA2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86" w:author="Taner Onay" w:date="2023-10-02T09:01:00Z">
                <w:pPr>
                  <w:spacing w:after="0" w:line="360" w:lineRule="auto"/>
                  <w:jc w:val="both"/>
                </w:pPr>
              </w:pPrChange>
            </w:pPr>
            <w:r>
              <w:rPr>
                <w:rFonts w:ascii="Times New Roman" w:hAnsi="Times New Roman"/>
                <w:sz w:val="20"/>
                <w:szCs w:val="20"/>
              </w:rPr>
              <w:t>12</w:t>
            </w:r>
          </w:p>
        </w:tc>
        <w:tc>
          <w:tcPr>
            <w:tcW w:w="6496" w:type="dxa"/>
          </w:tcPr>
          <w:p w14:paraId="27583F6C" w14:textId="145702D5" w:rsidR="00A54A97" w:rsidRPr="00D451D0" w:rsidRDefault="0013349E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87" w:author="Taner Onay" w:date="2023-10-02T09:01:00Z">
                <w:pPr>
                  <w:spacing w:after="0" w:line="360" w:lineRule="auto"/>
                  <w:jc w:val="both"/>
                </w:pPr>
              </w:pPrChange>
            </w:pPr>
            <w:r w:rsidRPr="00D451D0">
              <w:rPr>
                <w:rFonts w:ascii="Times New Roman" w:hAnsi="Times New Roman"/>
                <w:sz w:val="20"/>
                <w:szCs w:val="20"/>
              </w:rPr>
              <w:t xml:space="preserve">Derse öğrencilerin </w:t>
            </w:r>
            <w:r w:rsidR="00B71EF7" w:rsidRPr="00D451D0">
              <w:rPr>
                <w:rFonts w:ascii="Times New Roman" w:hAnsi="Times New Roman"/>
                <w:sz w:val="20"/>
                <w:szCs w:val="20"/>
              </w:rPr>
              <w:t xml:space="preserve">aktif </w:t>
            </w:r>
            <w:r w:rsidRPr="00D451D0">
              <w:rPr>
                <w:rFonts w:ascii="Times New Roman" w:hAnsi="Times New Roman"/>
                <w:sz w:val="20"/>
                <w:szCs w:val="20"/>
              </w:rPr>
              <w:t xml:space="preserve">katılımı </w:t>
            </w:r>
            <w:r w:rsidR="004B658A" w:rsidRPr="00D451D0">
              <w:rPr>
                <w:rFonts w:ascii="Times New Roman" w:hAnsi="Times New Roman"/>
                <w:sz w:val="20"/>
                <w:szCs w:val="20"/>
              </w:rPr>
              <w:t>sağlandı</w:t>
            </w:r>
            <w:r w:rsidR="00B71EF7" w:rsidRPr="00D451D0">
              <w:rPr>
                <w:rFonts w:ascii="Times New Roman" w:hAnsi="Times New Roman"/>
                <w:sz w:val="20"/>
                <w:szCs w:val="20"/>
              </w:rPr>
              <w:t>.</w:t>
            </w:r>
            <w:r w:rsidRPr="00D451D0"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424" w:type="dxa"/>
          </w:tcPr>
          <w:p w14:paraId="7F85D537" w14:textId="77777777" w:rsidR="00A54A97" w:rsidRPr="00D451D0" w:rsidRDefault="00A54A97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88" w:author="Taner Onay" w:date="2023-10-02T09:01:00Z">
                <w:pPr>
                  <w:spacing w:after="0" w:line="360" w:lineRule="auto"/>
                  <w:jc w:val="both"/>
                </w:pPr>
              </w:pPrChange>
            </w:pPr>
          </w:p>
        </w:tc>
        <w:tc>
          <w:tcPr>
            <w:tcW w:w="425" w:type="dxa"/>
          </w:tcPr>
          <w:p w14:paraId="4C51AE05" w14:textId="77777777" w:rsidR="00A54A97" w:rsidRPr="00D451D0" w:rsidRDefault="00A54A97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89" w:author="Taner Onay" w:date="2023-10-02T09:01:00Z">
                <w:pPr>
                  <w:spacing w:after="0" w:line="360" w:lineRule="auto"/>
                  <w:jc w:val="both"/>
                </w:pPr>
              </w:pPrChange>
            </w:pPr>
          </w:p>
        </w:tc>
        <w:tc>
          <w:tcPr>
            <w:tcW w:w="424" w:type="dxa"/>
          </w:tcPr>
          <w:p w14:paraId="748DC636" w14:textId="77777777" w:rsidR="00A54A97" w:rsidRPr="00D451D0" w:rsidRDefault="00A54A97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90" w:author="Taner Onay" w:date="2023-10-02T09:01:00Z">
                <w:pPr>
                  <w:spacing w:after="0" w:line="360" w:lineRule="auto"/>
                  <w:jc w:val="both"/>
                </w:pPr>
              </w:pPrChange>
            </w:pPr>
          </w:p>
        </w:tc>
        <w:tc>
          <w:tcPr>
            <w:tcW w:w="328" w:type="dxa"/>
          </w:tcPr>
          <w:p w14:paraId="7DFA01FF" w14:textId="77777777" w:rsidR="00A54A97" w:rsidRPr="00D451D0" w:rsidRDefault="00A54A97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91" w:author="Taner Onay" w:date="2023-10-02T09:01:00Z">
                <w:pPr>
                  <w:spacing w:after="0" w:line="360" w:lineRule="auto"/>
                  <w:jc w:val="both"/>
                </w:pPr>
              </w:pPrChange>
            </w:pPr>
          </w:p>
        </w:tc>
        <w:tc>
          <w:tcPr>
            <w:tcW w:w="525" w:type="dxa"/>
          </w:tcPr>
          <w:p w14:paraId="7B2B818E" w14:textId="77777777" w:rsidR="00A54A97" w:rsidRPr="00D451D0" w:rsidRDefault="00A54A97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92" w:author="Taner Onay" w:date="2023-10-02T09:01:00Z">
                <w:pPr>
                  <w:spacing w:after="0" w:line="360" w:lineRule="auto"/>
                  <w:jc w:val="both"/>
                </w:pPr>
              </w:pPrChange>
            </w:pPr>
          </w:p>
        </w:tc>
      </w:tr>
      <w:tr w:rsidR="00FB7AC2" w:rsidRPr="00D451D0" w14:paraId="22E8CB3B" w14:textId="77777777" w:rsidTr="00A45E74">
        <w:tc>
          <w:tcPr>
            <w:tcW w:w="440" w:type="dxa"/>
          </w:tcPr>
          <w:p w14:paraId="0DD29828" w14:textId="08738D82" w:rsidR="00FB7AC2" w:rsidRPr="00D451D0" w:rsidRDefault="00926BA2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93" w:author="Taner Onay" w:date="2023-10-02T09:01:00Z">
                <w:pPr>
                  <w:spacing w:after="0" w:line="360" w:lineRule="auto"/>
                  <w:jc w:val="both"/>
                </w:pPr>
              </w:pPrChange>
            </w:pPr>
            <w:r>
              <w:rPr>
                <w:rFonts w:ascii="Times New Roman" w:hAnsi="Times New Roman"/>
                <w:sz w:val="20"/>
                <w:szCs w:val="20"/>
              </w:rPr>
              <w:t>13</w:t>
            </w:r>
          </w:p>
        </w:tc>
        <w:tc>
          <w:tcPr>
            <w:tcW w:w="6496" w:type="dxa"/>
          </w:tcPr>
          <w:p w14:paraId="6323E669" w14:textId="196B78C2" w:rsidR="00FB7AC2" w:rsidRPr="00D451D0" w:rsidRDefault="00FB7AC2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94" w:author="Taner Onay" w:date="2023-10-02T09:01:00Z">
                <w:pPr>
                  <w:spacing w:after="0" w:line="360" w:lineRule="auto"/>
                  <w:jc w:val="both"/>
                </w:pPr>
              </w:pPrChange>
            </w:pPr>
            <w:r w:rsidRPr="00D451D0">
              <w:rPr>
                <w:rFonts w:ascii="Times New Roman" w:hAnsi="Times New Roman"/>
                <w:sz w:val="20"/>
                <w:szCs w:val="20"/>
              </w:rPr>
              <w:t>Derste sohbet/forum alanları aktif kullanıldı.</w:t>
            </w:r>
          </w:p>
        </w:tc>
        <w:tc>
          <w:tcPr>
            <w:tcW w:w="424" w:type="dxa"/>
          </w:tcPr>
          <w:p w14:paraId="734B269A" w14:textId="77777777" w:rsidR="00FB7AC2" w:rsidRPr="00D451D0" w:rsidRDefault="00FB7AC2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95" w:author="Taner Onay" w:date="2023-10-02T09:01:00Z">
                <w:pPr>
                  <w:spacing w:after="0" w:line="360" w:lineRule="auto"/>
                  <w:jc w:val="both"/>
                </w:pPr>
              </w:pPrChange>
            </w:pPr>
          </w:p>
        </w:tc>
        <w:tc>
          <w:tcPr>
            <w:tcW w:w="425" w:type="dxa"/>
          </w:tcPr>
          <w:p w14:paraId="2514E7B2" w14:textId="77777777" w:rsidR="00FB7AC2" w:rsidRPr="00D451D0" w:rsidRDefault="00FB7AC2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96" w:author="Taner Onay" w:date="2023-10-02T09:01:00Z">
                <w:pPr>
                  <w:spacing w:after="0" w:line="360" w:lineRule="auto"/>
                  <w:jc w:val="both"/>
                </w:pPr>
              </w:pPrChange>
            </w:pPr>
          </w:p>
        </w:tc>
        <w:tc>
          <w:tcPr>
            <w:tcW w:w="424" w:type="dxa"/>
          </w:tcPr>
          <w:p w14:paraId="2E0953FC" w14:textId="77777777" w:rsidR="00FB7AC2" w:rsidRPr="00D451D0" w:rsidRDefault="00FB7AC2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97" w:author="Taner Onay" w:date="2023-10-02T09:01:00Z">
                <w:pPr>
                  <w:spacing w:after="0" w:line="360" w:lineRule="auto"/>
                  <w:jc w:val="both"/>
                </w:pPr>
              </w:pPrChange>
            </w:pPr>
          </w:p>
        </w:tc>
        <w:tc>
          <w:tcPr>
            <w:tcW w:w="328" w:type="dxa"/>
          </w:tcPr>
          <w:p w14:paraId="36E7A67E" w14:textId="77777777" w:rsidR="00FB7AC2" w:rsidRPr="00D451D0" w:rsidRDefault="00FB7AC2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98" w:author="Taner Onay" w:date="2023-10-02T09:01:00Z">
                <w:pPr>
                  <w:spacing w:after="0" w:line="360" w:lineRule="auto"/>
                  <w:jc w:val="both"/>
                </w:pPr>
              </w:pPrChange>
            </w:pPr>
          </w:p>
        </w:tc>
        <w:tc>
          <w:tcPr>
            <w:tcW w:w="525" w:type="dxa"/>
          </w:tcPr>
          <w:p w14:paraId="6FEAEF3C" w14:textId="77777777" w:rsidR="00FB7AC2" w:rsidRPr="00D451D0" w:rsidRDefault="00FB7AC2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99" w:author="Taner Onay" w:date="2023-10-02T09:01:00Z">
                <w:pPr>
                  <w:spacing w:after="0" w:line="360" w:lineRule="auto"/>
                  <w:jc w:val="both"/>
                </w:pPr>
              </w:pPrChange>
            </w:pPr>
          </w:p>
        </w:tc>
      </w:tr>
      <w:tr w:rsidR="0013349E" w:rsidRPr="00D451D0" w14:paraId="7CEB96AF" w14:textId="77777777" w:rsidTr="00A45E74">
        <w:tc>
          <w:tcPr>
            <w:tcW w:w="440" w:type="dxa"/>
          </w:tcPr>
          <w:p w14:paraId="1C804E4F" w14:textId="2F1D7272" w:rsidR="0013349E" w:rsidRPr="00D451D0" w:rsidRDefault="00035E94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100" w:author="Taner Onay" w:date="2023-10-02T09:01:00Z">
                <w:pPr>
                  <w:spacing w:after="0" w:line="360" w:lineRule="auto"/>
                  <w:jc w:val="both"/>
                </w:pPr>
              </w:pPrChange>
            </w:pPr>
            <w:r w:rsidRPr="00D451D0">
              <w:rPr>
                <w:rFonts w:ascii="Times New Roman" w:hAnsi="Times New Roman"/>
                <w:sz w:val="20"/>
                <w:szCs w:val="20"/>
              </w:rPr>
              <w:t>1</w:t>
            </w:r>
            <w:r w:rsidR="00926BA2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6496" w:type="dxa"/>
          </w:tcPr>
          <w:p w14:paraId="0148EF17" w14:textId="4C066237" w:rsidR="0013349E" w:rsidRPr="00D451D0" w:rsidRDefault="0013349E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101" w:author="Taner Onay" w:date="2023-10-02T09:01:00Z">
                <w:pPr>
                  <w:spacing w:after="0" w:line="360" w:lineRule="auto"/>
                  <w:jc w:val="both"/>
                </w:pPr>
              </w:pPrChange>
            </w:pPr>
            <w:r w:rsidRPr="00D451D0">
              <w:rPr>
                <w:rFonts w:ascii="Times New Roman" w:hAnsi="Times New Roman"/>
                <w:sz w:val="20"/>
                <w:szCs w:val="20"/>
              </w:rPr>
              <w:t>Derste verilen örneklerle konu zenginleştirildi</w:t>
            </w:r>
            <w:r w:rsidR="00B71EF7" w:rsidRPr="00D451D0">
              <w:rPr>
                <w:rFonts w:ascii="Times New Roman" w:hAnsi="Times New Roman"/>
                <w:sz w:val="20"/>
                <w:szCs w:val="20"/>
              </w:rPr>
              <w:t>.</w:t>
            </w:r>
          </w:p>
        </w:tc>
        <w:tc>
          <w:tcPr>
            <w:tcW w:w="424" w:type="dxa"/>
          </w:tcPr>
          <w:p w14:paraId="6608F648" w14:textId="77777777" w:rsidR="0013349E" w:rsidRPr="00D451D0" w:rsidRDefault="0013349E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102" w:author="Taner Onay" w:date="2023-10-02T09:01:00Z">
                <w:pPr>
                  <w:spacing w:after="0" w:line="360" w:lineRule="auto"/>
                  <w:jc w:val="both"/>
                </w:pPr>
              </w:pPrChange>
            </w:pPr>
          </w:p>
        </w:tc>
        <w:tc>
          <w:tcPr>
            <w:tcW w:w="425" w:type="dxa"/>
          </w:tcPr>
          <w:p w14:paraId="00DD1974" w14:textId="77777777" w:rsidR="0013349E" w:rsidRPr="00D451D0" w:rsidRDefault="0013349E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103" w:author="Taner Onay" w:date="2023-10-02T09:01:00Z">
                <w:pPr>
                  <w:spacing w:after="0" w:line="360" w:lineRule="auto"/>
                  <w:jc w:val="both"/>
                </w:pPr>
              </w:pPrChange>
            </w:pPr>
          </w:p>
        </w:tc>
        <w:tc>
          <w:tcPr>
            <w:tcW w:w="424" w:type="dxa"/>
          </w:tcPr>
          <w:p w14:paraId="3D26284B" w14:textId="77777777" w:rsidR="0013349E" w:rsidRPr="00D451D0" w:rsidRDefault="0013349E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104" w:author="Taner Onay" w:date="2023-10-02T09:01:00Z">
                <w:pPr>
                  <w:spacing w:after="0" w:line="360" w:lineRule="auto"/>
                  <w:jc w:val="both"/>
                </w:pPr>
              </w:pPrChange>
            </w:pPr>
          </w:p>
        </w:tc>
        <w:tc>
          <w:tcPr>
            <w:tcW w:w="328" w:type="dxa"/>
          </w:tcPr>
          <w:p w14:paraId="7BE4A514" w14:textId="77777777" w:rsidR="0013349E" w:rsidRPr="00D451D0" w:rsidRDefault="0013349E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105" w:author="Taner Onay" w:date="2023-10-02T09:01:00Z">
                <w:pPr>
                  <w:spacing w:after="0" w:line="360" w:lineRule="auto"/>
                  <w:jc w:val="both"/>
                </w:pPr>
              </w:pPrChange>
            </w:pPr>
          </w:p>
        </w:tc>
        <w:tc>
          <w:tcPr>
            <w:tcW w:w="525" w:type="dxa"/>
          </w:tcPr>
          <w:p w14:paraId="0D9DE1C9" w14:textId="77777777" w:rsidR="0013349E" w:rsidRPr="00D451D0" w:rsidRDefault="0013349E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106" w:author="Taner Onay" w:date="2023-10-02T09:01:00Z">
                <w:pPr>
                  <w:spacing w:after="0" w:line="360" w:lineRule="auto"/>
                  <w:jc w:val="both"/>
                </w:pPr>
              </w:pPrChange>
            </w:pPr>
          </w:p>
        </w:tc>
      </w:tr>
      <w:tr w:rsidR="0013349E" w:rsidRPr="00D451D0" w14:paraId="64D01B1A" w14:textId="77777777" w:rsidTr="00A45E74">
        <w:tc>
          <w:tcPr>
            <w:tcW w:w="440" w:type="dxa"/>
          </w:tcPr>
          <w:p w14:paraId="7500C064" w14:textId="5AD18DCA" w:rsidR="0013349E" w:rsidRPr="00D451D0" w:rsidRDefault="00655D2D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107" w:author="Taner Onay" w:date="2023-10-02T09:01:00Z">
                <w:pPr>
                  <w:spacing w:after="0" w:line="360" w:lineRule="auto"/>
                  <w:jc w:val="both"/>
                </w:pPr>
              </w:pPrChange>
            </w:pPr>
            <w:r w:rsidRPr="00D451D0">
              <w:rPr>
                <w:rFonts w:ascii="Times New Roman" w:hAnsi="Times New Roman"/>
                <w:sz w:val="20"/>
                <w:szCs w:val="20"/>
              </w:rPr>
              <w:t>1</w:t>
            </w:r>
            <w:r w:rsidR="00926BA2"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6496" w:type="dxa"/>
          </w:tcPr>
          <w:p w14:paraId="38E1B03E" w14:textId="176624EE" w:rsidR="0013349E" w:rsidRPr="00D451D0" w:rsidRDefault="0013349E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108" w:author="Taner Onay" w:date="2023-10-02T09:01:00Z">
                <w:pPr>
                  <w:spacing w:after="0" w:line="360" w:lineRule="auto"/>
                  <w:jc w:val="both"/>
                </w:pPr>
              </w:pPrChange>
            </w:pPr>
            <w:r w:rsidRPr="00D451D0">
              <w:rPr>
                <w:rFonts w:ascii="Times New Roman" w:hAnsi="Times New Roman"/>
                <w:sz w:val="20"/>
                <w:szCs w:val="20"/>
              </w:rPr>
              <w:t>Öğretim eleman</w:t>
            </w:r>
            <w:r w:rsidR="00655D2D" w:rsidRPr="00D451D0">
              <w:rPr>
                <w:rFonts w:ascii="Times New Roman" w:hAnsi="Times New Roman"/>
                <w:sz w:val="20"/>
                <w:szCs w:val="20"/>
              </w:rPr>
              <w:t>lar</w:t>
            </w:r>
            <w:r w:rsidRPr="00D451D0">
              <w:rPr>
                <w:rFonts w:ascii="Times New Roman" w:hAnsi="Times New Roman"/>
                <w:sz w:val="20"/>
                <w:szCs w:val="20"/>
              </w:rPr>
              <w:t>ının derse hakimiyeti yeterliydi</w:t>
            </w:r>
            <w:r w:rsidR="00B71EF7" w:rsidRPr="00D451D0">
              <w:rPr>
                <w:rFonts w:ascii="Times New Roman" w:hAnsi="Times New Roman"/>
                <w:sz w:val="20"/>
                <w:szCs w:val="20"/>
              </w:rPr>
              <w:t>.</w:t>
            </w:r>
          </w:p>
        </w:tc>
        <w:tc>
          <w:tcPr>
            <w:tcW w:w="424" w:type="dxa"/>
          </w:tcPr>
          <w:p w14:paraId="4533145D" w14:textId="77777777" w:rsidR="0013349E" w:rsidRPr="00D451D0" w:rsidRDefault="0013349E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109" w:author="Taner Onay" w:date="2023-10-02T09:01:00Z">
                <w:pPr>
                  <w:spacing w:after="0" w:line="360" w:lineRule="auto"/>
                  <w:jc w:val="both"/>
                </w:pPr>
              </w:pPrChange>
            </w:pPr>
          </w:p>
        </w:tc>
        <w:tc>
          <w:tcPr>
            <w:tcW w:w="425" w:type="dxa"/>
          </w:tcPr>
          <w:p w14:paraId="53A10575" w14:textId="77777777" w:rsidR="0013349E" w:rsidRPr="00D451D0" w:rsidRDefault="0013349E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110" w:author="Taner Onay" w:date="2023-10-02T09:01:00Z">
                <w:pPr>
                  <w:spacing w:after="0" w:line="360" w:lineRule="auto"/>
                  <w:jc w:val="both"/>
                </w:pPr>
              </w:pPrChange>
            </w:pPr>
          </w:p>
        </w:tc>
        <w:tc>
          <w:tcPr>
            <w:tcW w:w="424" w:type="dxa"/>
          </w:tcPr>
          <w:p w14:paraId="635B32E4" w14:textId="77777777" w:rsidR="0013349E" w:rsidRPr="00D451D0" w:rsidRDefault="0013349E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111" w:author="Taner Onay" w:date="2023-10-02T09:01:00Z">
                <w:pPr>
                  <w:spacing w:after="0" w:line="360" w:lineRule="auto"/>
                  <w:jc w:val="both"/>
                </w:pPr>
              </w:pPrChange>
            </w:pPr>
          </w:p>
        </w:tc>
        <w:tc>
          <w:tcPr>
            <w:tcW w:w="328" w:type="dxa"/>
          </w:tcPr>
          <w:p w14:paraId="3CBC496B" w14:textId="77777777" w:rsidR="0013349E" w:rsidRPr="00D451D0" w:rsidRDefault="0013349E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112" w:author="Taner Onay" w:date="2023-10-02T09:01:00Z">
                <w:pPr>
                  <w:spacing w:after="0" w:line="360" w:lineRule="auto"/>
                  <w:jc w:val="both"/>
                </w:pPr>
              </w:pPrChange>
            </w:pPr>
          </w:p>
        </w:tc>
        <w:tc>
          <w:tcPr>
            <w:tcW w:w="525" w:type="dxa"/>
          </w:tcPr>
          <w:p w14:paraId="1E5959A0" w14:textId="77777777" w:rsidR="0013349E" w:rsidRPr="00D451D0" w:rsidRDefault="0013349E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113" w:author="Taner Onay" w:date="2023-10-02T09:01:00Z">
                <w:pPr>
                  <w:spacing w:after="0" w:line="360" w:lineRule="auto"/>
                  <w:jc w:val="both"/>
                </w:pPr>
              </w:pPrChange>
            </w:pPr>
          </w:p>
        </w:tc>
      </w:tr>
      <w:tr w:rsidR="00B71EF7" w:rsidRPr="00D451D0" w14:paraId="32AB65D6" w14:textId="77777777" w:rsidTr="00A45E74">
        <w:tc>
          <w:tcPr>
            <w:tcW w:w="440" w:type="dxa"/>
          </w:tcPr>
          <w:p w14:paraId="0B1B3DA8" w14:textId="6AB55E16" w:rsidR="00B71EF7" w:rsidRPr="00D451D0" w:rsidRDefault="00B71EF7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114" w:author="Taner Onay" w:date="2023-10-02T09:01:00Z">
                <w:pPr>
                  <w:spacing w:after="0" w:line="360" w:lineRule="auto"/>
                  <w:jc w:val="both"/>
                </w:pPr>
              </w:pPrChange>
            </w:pPr>
            <w:r w:rsidRPr="00D451D0">
              <w:rPr>
                <w:rFonts w:ascii="Times New Roman" w:hAnsi="Times New Roman"/>
                <w:sz w:val="20"/>
                <w:szCs w:val="20"/>
              </w:rPr>
              <w:t>1</w:t>
            </w:r>
            <w:r w:rsidR="00926BA2">
              <w:rPr>
                <w:rFonts w:ascii="Times New Roman" w:hAnsi="Times New Roman"/>
                <w:sz w:val="20"/>
                <w:szCs w:val="20"/>
              </w:rPr>
              <w:t>6</w:t>
            </w:r>
          </w:p>
        </w:tc>
        <w:tc>
          <w:tcPr>
            <w:tcW w:w="6496" w:type="dxa"/>
          </w:tcPr>
          <w:p w14:paraId="2F19095C" w14:textId="5F95A8CA" w:rsidR="00B71EF7" w:rsidRPr="00D451D0" w:rsidRDefault="00B71EF7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115" w:author="Taner Onay" w:date="2023-10-02T09:01:00Z">
                <w:pPr>
                  <w:spacing w:after="0" w:line="360" w:lineRule="auto"/>
                  <w:jc w:val="both"/>
                </w:pPr>
              </w:pPrChange>
            </w:pPr>
            <w:r w:rsidRPr="00D451D0">
              <w:rPr>
                <w:rFonts w:ascii="Times New Roman" w:hAnsi="Times New Roman"/>
                <w:sz w:val="20"/>
                <w:szCs w:val="20"/>
              </w:rPr>
              <w:t xml:space="preserve">Ödev yönergeleri ders içerisinde </w:t>
            </w:r>
            <w:r w:rsidR="00001047">
              <w:rPr>
                <w:rFonts w:ascii="Times New Roman" w:hAnsi="Times New Roman"/>
                <w:sz w:val="20"/>
                <w:szCs w:val="20"/>
              </w:rPr>
              <w:t>tanıt</w:t>
            </w:r>
            <w:r w:rsidR="00001047" w:rsidRPr="00D451D0">
              <w:rPr>
                <w:rFonts w:ascii="Times New Roman" w:hAnsi="Times New Roman"/>
                <w:sz w:val="20"/>
                <w:szCs w:val="20"/>
              </w:rPr>
              <w:t xml:space="preserve">ıldı </w:t>
            </w:r>
            <w:r w:rsidRPr="00D451D0">
              <w:rPr>
                <w:rFonts w:ascii="Times New Roman" w:hAnsi="Times New Roman"/>
                <w:sz w:val="20"/>
                <w:szCs w:val="20"/>
              </w:rPr>
              <w:t xml:space="preserve">ve </w:t>
            </w:r>
            <w:r w:rsidR="00A45E74" w:rsidRPr="00D451D0">
              <w:rPr>
                <w:rFonts w:ascii="Times New Roman" w:hAnsi="Times New Roman"/>
                <w:sz w:val="20"/>
                <w:szCs w:val="20"/>
              </w:rPr>
              <w:t>SAKAİ’de</w:t>
            </w:r>
            <w:r w:rsidRPr="00D451D0">
              <w:rPr>
                <w:rFonts w:ascii="Times New Roman" w:hAnsi="Times New Roman"/>
                <w:sz w:val="20"/>
                <w:szCs w:val="20"/>
              </w:rPr>
              <w:t xml:space="preserve"> yer alıyordu.</w:t>
            </w:r>
          </w:p>
        </w:tc>
        <w:tc>
          <w:tcPr>
            <w:tcW w:w="424" w:type="dxa"/>
          </w:tcPr>
          <w:p w14:paraId="6E88D228" w14:textId="77777777" w:rsidR="00B71EF7" w:rsidRPr="00D451D0" w:rsidRDefault="00B71EF7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116" w:author="Taner Onay" w:date="2023-10-02T09:01:00Z">
                <w:pPr>
                  <w:spacing w:after="0" w:line="360" w:lineRule="auto"/>
                  <w:jc w:val="both"/>
                </w:pPr>
              </w:pPrChange>
            </w:pPr>
          </w:p>
        </w:tc>
        <w:tc>
          <w:tcPr>
            <w:tcW w:w="425" w:type="dxa"/>
          </w:tcPr>
          <w:p w14:paraId="11F32A2A" w14:textId="77777777" w:rsidR="00B71EF7" w:rsidRPr="00D451D0" w:rsidRDefault="00B71EF7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117" w:author="Taner Onay" w:date="2023-10-02T09:01:00Z">
                <w:pPr>
                  <w:spacing w:after="0" w:line="360" w:lineRule="auto"/>
                  <w:jc w:val="both"/>
                </w:pPr>
              </w:pPrChange>
            </w:pPr>
          </w:p>
        </w:tc>
        <w:tc>
          <w:tcPr>
            <w:tcW w:w="424" w:type="dxa"/>
          </w:tcPr>
          <w:p w14:paraId="38A55ACF" w14:textId="77777777" w:rsidR="00B71EF7" w:rsidRPr="00D451D0" w:rsidRDefault="00B71EF7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118" w:author="Taner Onay" w:date="2023-10-02T09:01:00Z">
                <w:pPr>
                  <w:spacing w:after="0" w:line="360" w:lineRule="auto"/>
                  <w:jc w:val="both"/>
                </w:pPr>
              </w:pPrChange>
            </w:pPr>
          </w:p>
        </w:tc>
        <w:tc>
          <w:tcPr>
            <w:tcW w:w="328" w:type="dxa"/>
          </w:tcPr>
          <w:p w14:paraId="3A9990F7" w14:textId="77777777" w:rsidR="00B71EF7" w:rsidRPr="00D451D0" w:rsidRDefault="00B71EF7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119" w:author="Taner Onay" w:date="2023-10-02T09:01:00Z">
                <w:pPr>
                  <w:spacing w:after="0" w:line="360" w:lineRule="auto"/>
                  <w:jc w:val="both"/>
                </w:pPr>
              </w:pPrChange>
            </w:pPr>
          </w:p>
        </w:tc>
        <w:tc>
          <w:tcPr>
            <w:tcW w:w="525" w:type="dxa"/>
          </w:tcPr>
          <w:p w14:paraId="305B1E6F" w14:textId="77777777" w:rsidR="00B71EF7" w:rsidRPr="00D451D0" w:rsidRDefault="00B71EF7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120" w:author="Taner Onay" w:date="2023-10-02T09:01:00Z">
                <w:pPr>
                  <w:spacing w:after="0" w:line="360" w:lineRule="auto"/>
                  <w:jc w:val="both"/>
                </w:pPr>
              </w:pPrChange>
            </w:pPr>
          </w:p>
        </w:tc>
      </w:tr>
      <w:tr w:rsidR="00B71EF7" w:rsidRPr="00D451D0" w14:paraId="61ECC47D" w14:textId="77777777" w:rsidTr="00A45E74">
        <w:tc>
          <w:tcPr>
            <w:tcW w:w="440" w:type="dxa"/>
          </w:tcPr>
          <w:p w14:paraId="29DB7EFE" w14:textId="49ABF26B" w:rsidR="00B71EF7" w:rsidRPr="00D451D0" w:rsidRDefault="00B71EF7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121" w:author="Taner Onay" w:date="2023-10-02T09:01:00Z">
                <w:pPr>
                  <w:spacing w:after="0" w:line="360" w:lineRule="auto"/>
                  <w:jc w:val="both"/>
                </w:pPr>
              </w:pPrChange>
            </w:pPr>
            <w:r w:rsidRPr="00D451D0">
              <w:rPr>
                <w:rFonts w:ascii="Times New Roman" w:hAnsi="Times New Roman"/>
                <w:sz w:val="20"/>
                <w:szCs w:val="20"/>
              </w:rPr>
              <w:t>1</w:t>
            </w:r>
            <w:r w:rsidR="00926BA2">
              <w:rPr>
                <w:rFonts w:ascii="Times New Roman" w:hAnsi="Times New Roman"/>
                <w:sz w:val="20"/>
                <w:szCs w:val="20"/>
              </w:rPr>
              <w:t>7</w:t>
            </w:r>
          </w:p>
        </w:tc>
        <w:tc>
          <w:tcPr>
            <w:tcW w:w="6496" w:type="dxa"/>
          </w:tcPr>
          <w:p w14:paraId="64A38DDE" w14:textId="6CACF0A8" w:rsidR="00B71EF7" w:rsidRPr="00D451D0" w:rsidRDefault="00B71EF7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122" w:author="Taner Onay" w:date="2023-10-02T09:01:00Z">
                <w:pPr>
                  <w:spacing w:after="0" w:line="360" w:lineRule="auto"/>
                  <w:jc w:val="both"/>
                </w:pPr>
              </w:pPrChange>
            </w:pPr>
            <w:r w:rsidRPr="00D451D0">
              <w:rPr>
                <w:rFonts w:ascii="Times New Roman" w:hAnsi="Times New Roman"/>
                <w:sz w:val="20"/>
                <w:szCs w:val="20"/>
              </w:rPr>
              <w:t>Ders</w:t>
            </w:r>
            <w:r w:rsidR="00715636">
              <w:rPr>
                <w:rFonts w:ascii="Times New Roman" w:hAnsi="Times New Roman"/>
                <w:sz w:val="20"/>
                <w:szCs w:val="20"/>
              </w:rPr>
              <w:t xml:space="preserve">in değerlendirme yöntemleri ve </w:t>
            </w:r>
            <w:r w:rsidRPr="00D451D0">
              <w:rPr>
                <w:rFonts w:ascii="Times New Roman" w:hAnsi="Times New Roman"/>
                <w:sz w:val="20"/>
                <w:szCs w:val="20"/>
              </w:rPr>
              <w:t>kriterleri açıklandı</w:t>
            </w:r>
            <w:r w:rsidR="00715636">
              <w:rPr>
                <w:rFonts w:ascii="Times New Roman" w:hAnsi="Times New Roman"/>
                <w:sz w:val="20"/>
                <w:szCs w:val="20"/>
              </w:rPr>
              <w:t>,</w:t>
            </w:r>
            <w:r w:rsidRPr="00D451D0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A45E74" w:rsidRPr="00D451D0">
              <w:rPr>
                <w:rFonts w:ascii="Times New Roman" w:hAnsi="Times New Roman"/>
                <w:sz w:val="20"/>
                <w:szCs w:val="20"/>
              </w:rPr>
              <w:t>SAKAİ’de</w:t>
            </w:r>
            <w:r w:rsidRPr="00D451D0">
              <w:rPr>
                <w:rFonts w:ascii="Times New Roman" w:hAnsi="Times New Roman"/>
                <w:sz w:val="20"/>
                <w:szCs w:val="20"/>
              </w:rPr>
              <w:t xml:space="preserve"> yer alıyordu.</w:t>
            </w:r>
          </w:p>
        </w:tc>
        <w:tc>
          <w:tcPr>
            <w:tcW w:w="424" w:type="dxa"/>
          </w:tcPr>
          <w:p w14:paraId="7186754E" w14:textId="77777777" w:rsidR="00B71EF7" w:rsidRPr="00D451D0" w:rsidRDefault="00B71EF7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123" w:author="Taner Onay" w:date="2023-10-02T09:01:00Z">
                <w:pPr>
                  <w:spacing w:after="0" w:line="360" w:lineRule="auto"/>
                  <w:jc w:val="both"/>
                </w:pPr>
              </w:pPrChange>
            </w:pPr>
          </w:p>
        </w:tc>
        <w:tc>
          <w:tcPr>
            <w:tcW w:w="425" w:type="dxa"/>
          </w:tcPr>
          <w:p w14:paraId="4E4F349C" w14:textId="77777777" w:rsidR="00B71EF7" w:rsidRPr="00D451D0" w:rsidRDefault="00B71EF7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124" w:author="Taner Onay" w:date="2023-10-02T09:01:00Z">
                <w:pPr>
                  <w:spacing w:after="0" w:line="360" w:lineRule="auto"/>
                  <w:jc w:val="both"/>
                </w:pPr>
              </w:pPrChange>
            </w:pPr>
          </w:p>
        </w:tc>
        <w:tc>
          <w:tcPr>
            <w:tcW w:w="424" w:type="dxa"/>
          </w:tcPr>
          <w:p w14:paraId="4FA22780" w14:textId="77777777" w:rsidR="00B71EF7" w:rsidRPr="00D451D0" w:rsidRDefault="00B71EF7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125" w:author="Taner Onay" w:date="2023-10-02T09:01:00Z">
                <w:pPr>
                  <w:spacing w:after="0" w:line="360" w:lineRule="auto"/>
                  <w:jc w:val="both"/>
                </w:pPr>
              </w:pPrChange>
            </w:pPr>
          </w:p>
        </w:tc>
        <w:tc>
          <w:tcPr>
            <w:tcW w:w="328" w:type="dxa"/>
          </w:tcPr>
          <w:p w14:paraId="1AD249BF" w14:textId="77777777" w:rsidR="00B71EF7" w:rsidRPr="00D451D0" w:rsidRDefault="00B71EF7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126" w:author="Taner Onay" w:date="2023-10-02T09:01:00Z">
                <w:pPr>
                  <w:spacing w:after="0" w:line="360" w:lineRule="auto"/>
                  <w:jc w:val="both"/>
                </w:pPr>
              </w:pPrChange>
            </w:pPr>
          </w:p>
        </w:tc>
        <w:tc>
          <w:tcPr>
            <w:tcW w:w="525" w:type="dxa"/>
          </w:tcPr>
          <w:p w14:paraId="1063DB9D" w14:textId="77777777" w:rsidR="00B71EF7" w:rsidRPr="00D451D0" w:rsidRDefault="00B71EF7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127" w:author="Taner Onay" w:date="2023-10-02T09:01:00Z">
                <w:pPr>
                  <w:spacing w:after="0" w:line="360" w:lineRule="auto"/>
                  <w:jc w:val="both"/>
                </w:pPr>
              </w:pPrChange>
            </w:pPr>
          </w:p>
        </w:tc>
      </w:tr>
      <w:tr w:rsidR="00EC5778" w:rsidRPr="00D451D0" w14:paraId="466C8C24" w14:textId="77777777" w:rsidTr="00A45E74">
        <w:tc>
          <w:tcPr>
            <w:tcW w:w="440" w:type="dxa"/>
          </w:tcPr>
          <w:p w14:paraId="5E6BF101" w14:textId="795B0C90" w:rsidR="00EC5778" w:rsidRPr="00D451D0" w:rsidRDefault="00EC5778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128" w:author="Taner Onay" w:date="2023-10-02T09:01:00Z">
                <w:pPr>
                  <w:spacing w:after="0" w:line="360" w:lineRule="auto"/>
                  <w:jc w:val="both"/>
                </w:pPr>
              </w:pPrChange>
            </w:pPr>
            <w:r w:rsidRPr="00D451D0">
              <w:rPr>
                <w:rFonts w:ascii="Times New Roman" w:hAnsi="Times New Roman"/>
                <w:sz w:val="20"/>
                <w:szCs w:val="20"/>
              </w:rPr>
              <w:t>1</w:t>
            </w:r>
            <w:r w:rsidR="00926BA2">
              <w:rPr>
                <w:rFonts w:ascii="Times New Roman" w:hAnsi="Times New Roman"/>
                <w:sz w:val="20"/>
                <w:szCs w:val="20"/>
              </w:rPr>
              <w:t>8</w:t>
            </w:r>
          </w:p>
        </w:tc>
        <w:tc>
          <w:tcPr>
            <w:tcW w:w="6496" w:type="dxa"/>
          </w:tcPr>
          <w:p w14:paraId="6E09996A" w14:textId="72E02E8E" w:rsidR="00EC5778" w:rsidRPr="00D451D0" w:rsidRDefault="00EC5778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129" w:author="Taner Onay" w:date="2023-10-02T09:01:00Z">
                <w:pPr>
                  <w:spacing w:after="0" w:line="360" w:lineRule="auto"/>
                  <w:jc w:val="both"/>
                </w:pPr>
              </w:pPrChange>
            </w:pPr>
            <w:r w:rsidRPr="00D451D0">
              <w:rPr>
                <w:rFonts w:ascii="Times New Roman" w:hAnsi="Times New Roman"/>
                <w:sz w:val="20"/>
                <w:szCs w:val="20"/>
              </w:rPr>
              <w:t>Ödevler için verilen süre yeterliydi</w:t>
            </w:r>
            <w:r w:rsidR="004A0204">
              <w:rPr>
                <w:rFonts w:ascii="Times New Roman" w:hAnsi="Times New Roman"/>
                <w:sz w:val="20"/>
                <w:szCs w:val="20"/>
              </w:rPr>
              <w:t>. (Varsa aktif edilecektir.)</w:t>
            </w:r>
          </w:p>
        </w:tc>
        <w:tc>
          <w:tcPr>
            <w:tcW w:w="424" w:type="dxa"/>
          </w:tcPr>
          <w:p w14:paraId="014F607D" w14:textId="77777777" w:rsidR="00EC5778" w:rsidRPr="00D451D0" w:rsidRDefault="00EC5778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130" w:author="Taner Onay" w:date="2023-10-02T09:01:00Z">
                <w:pPr>
                  <w:spacing w:after="0" w:line="360" w:lineRule="auto"/>
                  <w:jc w:val="both"/>
                </w:pPr>
              </w:pPrChange>
            </w:pPr>
          </w:p>
        </w:tc>
        <w:tc>
          <w:tcPr>
            <w:tcW w:w="425" w:type="dxa"/>
          </w:tcPr>
          <w:p w14:paraId="5D353AF4" w14:textId="77777777" w:rsidR="00EC5778" w:rsidRPr="00D451D0" w:rsidRDefault="00EC5778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131" w:author="Taner Onay" w:date="2023-10-02T09:01:00Z">
                <w:pPr>
                  <w:spacing w:after="0" w:line="360" w:lineRule="auto"/>
                  <w:jc w:val="both"/>
                </w:pPr>
              </w:pPrChange>
            </w:pPr>
          </w:p>
        </w:tc>
        <w:tc>
          <w:tcPr>
            <w:tcW w:w="424" w:type="dxa"/>
          </w:tcPr>
          <w:p w14:paraId="5E238E89" w14:textId="77777777" w:rsidR="00EC5778" w:rsidRPr="00D451D0" w:rsidRDefault="00EC5778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132" w:author="Taner Onay" w:date="2023-10-02T09:01:00Z">
                <w:pPr>
                  <w:spacing w:after="0" w:line="360" w:lineRule="auto"/>
                  <w:jc w:val="both"/>
                </w:pPr>
              </w:pPrChange>
            </w:pPr>
          </w:p>
        </w:tc>
        <w:tc>
          <w:tcPr>
            <w:tcW w:w="328" w:type="dxa"/>
          </w:tcPr>
          <w:p w14:paraId="152018A8" w14:textId="77777777" w:rsidR="00EC5778" w:rsidRPr="00D451D0" w:rsidRDefault="00EC5778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133" w:author="Taner Onay" w:date="2023-10-02T09:01:00Z">
                <w:pPr>
                  <w:spacing w:after="0" w:line="360" w:lineRule="auto"/>
                  <w:jc w:val="both"/>
                </w:pPr>
              </w:pPrChange>
            </w:pPr>
          </w:p>
        </w:tc>
        <w:tc>
          <w:tcPr>
            <w:tcW w:w="525" w:type="dxa"/>
          </w:tcPr>
          <w:p w14:paraId="0B5E9451" w14:textId="77777777" w:rsidR="00EC5778" w:rsidRPr="00D451D0" w:rsidRDefault="00EC5778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134" w:author="Taner Onay" w:date="2023-10-02T09:01:00Z">
                <w:pPr>
                  <w:spacing w:after="0" w:line="360" w:lineRule="auto"/>
                  <w:jc w:val="both"/>
                </w:pPr>
              </w:pPrChange>
            </w:pPr>
          </w:p>
        </w:tc>
      </w:tr>
      <w:tr w:rsidR="0013349E" w:rsidRPr="00D451D0" w14:paraId="0341DF2B" w14:textId="77777777" w:rsidTr="00A45E74">
        <w:tc>
          <w:tcPr>
            <w:tcW w:w="440" w:type="dxa"/>
          </w:tcPr>
          <w:p w14:paraId="1EAC9554" w14:textId="7E44197B" w:rsidR="0013349E" w:rsidRPr="00D451D0" w:rsidRDefault="00926BA2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135" w:author="Taner Onay" w:date="2023-10-02T09:01:00Z">
                <w:pPr>
                  <w:spacing w:after="0" w:line="360" w:lineRule="auto"/>
                  <w:jc w:val="both"/>
                </w:pPr>
              </w:pPrChange>
            </w:pPr>
            <w:r>
              <w:rPr>
                <w:rFonts w:ascii="Times New Roman" w:hAnsi="Times New Roman"/>
                <w:sz w:val="20"/>
                <w:szCs w:val="20"/>
              </w:rPr>
              <w:t>19</w:t>
            </w:r>
          </w:p>
        </w:tc>
        <w:tc>
          <w:tcPr>
            <w:tcW w:w="6496" w:type="dxa"/>
          </w:tcPr>
          <w:p w14:paraId="5DE98C09" w14:textId="50BAEECD" w:rsidR="0013349E" w:rsidRPr="00D451D0" w:rsidRDefault="0013349E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136" w:author="Taner Onay" w:date="2023-10-02T09:01:00Z">
                <w:pPr>
                  <w:spacing w:after="0" w:line="360" w:lineRule="auto"/>
                  <w:jc w:val="both"/>
                </w:pPr>
              </w:pPrChange>
            </w:pPr>
            <w:r w:rsidRPr="00D451D0">
              <w:rPr>
                <w:rFonts w:ascii="Times New Roman" w:hAnsi="Times New Roman"/>
                <w:sz w:val="20"/>
                <w:szCs w:val="20"/>
              </w:rPr>
              <w:t>Ders açıklanan hedeflere ulaşmamı sağladı</w:t>
            </w:r>
            <w:r w:rsidR="00B71EF7" w:rsidRPr="00D451D0">
              <w:rPr>
                <w:rFonts w:ascii="Times New Roman" w:hAnsi="Times New Roman"/>
                <w:sz w:val="20"/>
                <w:szCs w:val="20"/>
              </w:rPr>
              <w:t>.</w:t>
            </w:r>
          </w:p>
        </w:tc>
        <w:tc>
          <w:tcPr>
            <w:tcW w:w="424" w:type="dxa"/>
          </w:tcPr>
          <w:p w14:paraId="63AE0AE9" w14:textId="77777777" w:rsidR="0013349E" w:rsidRPr="00D451D0" w:rsidRDefault="0013349E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137" w:author="Taner Onay" w:date="2023-10-02T09:01:00Z">
                <w:pPr>
                  <w:spacing w:after="0" w:line="360" w:lineRule="auto"/>
                  <w:jc w:val="both"/>
                </w:pPr>
              </w:pPrChange>
            </w:pPr>
          </w:p>
        </w:tc>
        <w:tc>
          <w:tcPr>
            <w:tcW w:w="425" w:type="dxa"/>
          </w:tcPr>
          <w:p w14:paraId="26E57E16" w14:textId="77777777" w:rsidR="0013349E" w:rsidRPr="00D451D0" w:rsidRDefault="0013349E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138" w:author="Taner Onay" w:date="2023-10-02T09:01:00Z">
                <w:pPr>
                  <w:spacing w:after="0" w:line="360" w:lineRule="auto"/>
                  <w:jc w:val="both"/>
                </w:pPr>
              </w:pPrChange>
            </w:pPr>
          </w:p>
        </w:tc>
        <w:tc>
          <w:tcPr>
            <w:tcW w:w="424" w:type="dxa"/>
          </w:tcPr>
          <w:p w14:paraId="4D22EBFB" w14:textId="77777777" w:rsidR="0013349E" w:rsidRPr="00D451D0" w:rsidRDefault="0013349E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139" w:author="Taner Onay" w:date="2023-10-02T09:01:00Z">
                <w:pPr>
                  <w:spacing w:after="0" w:line="360" w:lineRule="auto"/>
                  <w:jc w:val="both"/>
                </w:pPr>
              </w:pPrChange>
            </w:pPr>
          </w:p>
        </w:tc>
        <w:tc>
          <w:tcPr>
            <w:tcW w:w="328" w:type="dxa"/>
          </w:tcPr>
          <w:p w14:paraId="4FC3DBCB" w14:textId="77777777" w:rsidR="0013349E" w:rsidRPr="00D451D0" w:rsidRDefault="0013349E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140" w:author="Taner Onay" w:date="2023-10-02T09:01:00Z">
                <w:pPr>
                  <w:spacing w:after="0" w:line="360" w:lineRule="auto"/>
                  <w:jc w:val="both"/>
                </w:pPr>
              </w:pPrChange>
            </w:pPr>
          </w:p>
        </w:tc>
        <w:tc>
          <w:tcPr>
            <w:tcW w:w="525" w:type="dxa"/>
          </w:tcPr>
          <w:p w14:paraId="27D3CBE5" w14:textId="77777777" w:rsidR="0013349E" w:rsidRPr="00D451D0" w:rsidRDefault="0013349E" w:rsidP="00F853CE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  <w:pPrChange w:id="141" w:author="Taner Onay" w:date="2023-10-02T09:01:00Z">
                <w:pPr>
                  <w:spacing w:after="0" w:line="360" w:lineRule="auto"/>
                  <w:jc w:val="both"/>
                </w:pPr>
              </w:pPrChange>
            </w:pPr>
          </w:p>
        </w:tc>
      </w:tr>
    </w:tbl>
    <w:p w14:paraId="03C77C06" w14:textId="6F7F989B" w:rsidR="00CC3603" w:rsidRPr="00D451D0" w:rsidRDefault="00271897" w:rsidP="00F853CE">
      <w:pPr>
        <w:spacing w:before="120" w:line="240" w:lineRule="auto"/>
        <w:rPr>
          <w:rFonts w:ascii="Times New Roman" w:hAnsi="Times New Roman"/>
          <w:sz w:val="20"/>
          <w:szCs w:val="20"/>
        </w:rPr>
        <w:pPrChange w:id="142" w:author="Taner Onay" w:date="2023-10-02T09:01:00Z">
          <w:pPr>
            <w:spacing w:before="120" w:line="360" w:lineRule="auto"/>
          </w:pPr>
        </w:pPrChange>
      </w:pPr>
      <w:r w:rsidRPr="00D451D0">
        <w:rPr>
          <w:rFonts w:ascii="Times New Roman" w:hAnsi="Times New Roman"/>
          <w:sz w:val="20"/>
          <w:szCs w:val="20"/>
        </w:rPr>
        <w:t>Eklemek istediğiniz görüş ve önerileriniz var ise lütfen paylaşınız.</w:t>
      </w:r>
    </w:p>
    <w:sectPr w:rsidR="00CC3603" w:rsidRPr="00D451D0" w:rsidSect="003F18E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135" w:right="1417" w:bottom="993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0456F8" w14:textId="77777777" w:rsidR="00873C3F" w:rsidRDefault="00873C3F" w:rsidP="00A54CA4">
      <w:pPr>
        <w:spacing w:after="0" w:line="240" w:lineRule="auto"/>
      </w:pPr>
      <w:r>
        <w:separator/>
      </w:r>
    </w:p>
  </w:endnote>
  <w:endnote w:type="continuationSeparator" w:id="0">
    <w:p w14:paraId="2C6192B3" w14:textId="77777777" w:rsidR="00873C3F" w:rsidRDefault="00873C3F" w:rsidP="00A54C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7FEB6F" w14:textId="77777777" w:rsidR="00715636" w:rsidRDefault="00715636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E324A8" w14:textId="77777777" w:rsidR="00A54CA4" w:rsidRDefault="00A54CA4" w:rsidP="00A54CA4">
    <w:pPr>
      <w:pStyle w:val="AltBilgi"/>
    </w:pPr>
  </w:p>
  <w:p w14:paraId="270226B6" w14:textId="77777777" w:rsidR="00A54CA4" w:rsidRPr="00A54CA4" w:rsidRDefault="00A54CA4" w:rsidP="00A54CA4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150B5D" w14:textId="77777777" w:rsidR="00715636" w:rsidRDefault="00715636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795442" w14:textId="77777777" w:rsidR="00873C3F" w:rsidRDefault="00873C3F" w:rsidP="00A54CA4">
      <w:pPr>
        <w:spacing w:after="0" w:line="240" w:lineRule="auto"/>
      </w:pPr>
      <w:r>
        <w:separator/>
      </w:r>
    </w:p>
  </w:footnote>
  <w:footnote w:type="continuationSeparator" w:id="0">
    <w:p w14:paraId="76A933DE" w14:textId="77777777" w:rsidR="00873C3F" w:rsidRDefault="00873C3F" w:rsidP="00A54C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9A06F9" w14:textId="77777777" w:rsidR="00715636" w:rsidRDefault="00715636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94082B" w14:textId="77777777" w:rsidR="00715636" w:rsidRDefault="00715636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55F274" w14:textId="77777777" w:rsidR="00715636" w:rsidRDefault="00715636">
    <w:pPr>
      <w:pStyle w:val="stBilgi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Taner Onay">
    <w15:presenceInfo w15:providerId="AD" w15:userId="S::taner.onay@deu.edu.tr::8be57489-63f4-46d5-b5ca-1a0f498ea49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wNjEyMjA0MjUzMLJU0lEKTi0uzszPAykwqgUA+RvZFCwAAAA="/>
  </w:docVars>
  <w:rsids>
    <w:rsidRoot w:val="009863BA"/>
    <w:rsid w:val="00001047"/>
    <w:rsid w:val="00035E94"/>
    <w:rsid w:val="0005627A"/>
    <w:rsid w:val="00083547"/>
    <w:rsid w:val="000906AD"/>
    <w:rsid w:val="000933DF"/>
    <w:rsid w:val="00097500"/>
    <w:rsid w:val="000B763F"/>
    <w:rsid w:val="000C52A3"/>
    <w:rsid w:val="00113283"/>
    <w:rsid w:val="0013349E"/>
    <w:rsid w:val="001A6FD3"/>
    <w:rsid w:val="001E284E"/>
    <w:rsid w:val="001F5059"/>
    <w:rsid w:val="00271897"/>
    <w:rsid w:val="002F1E11"/>
    <w:rsid w:val="00302670"/>
    <w:rsid w:val="00333F4B"/>
    <w:rsid w:val="003D4264"/>
    <w:rsid w:val="003E7ECC"/>
    <w:rsid w:val="003F18E6"/>
    <w:rsid w:val="00423641"/>
    <w:rsid w:val="00470BC4"/>
    <w:rsid w:val="00486F29"/>
    <w:rsid w:val="004A0204"/>
    <w:rsid w:val="004B658A"/>
    <w:rsid w:val="004D1299"/>
    <w:rsid w:val="00547C38"/>
    <w:rsid w:val="005E51BE"/>
    <w:rsid w:val="00630B0B"/>
    <w:rsid w:val="00655D2D"/>
    <w:rsid w:val="00665C1C"/>
    <w:rsid w:val="006A0454"/>
    <w:rsid w:val="006B328F"/>
    <w:rsid w:val="00715636"/>
    <w:rsid w:val="007B0554"/>
    <w:rsid w:val="007D0CBF"/>
    <w:rsid w:val="007E4EA3"/>
    <w:rsid w:val="007E7174"/>
    <w:rsid w:val="00873C3F"/>
    <w:rsid w:val="0088798C"/>
    <w:rsid w:val="008A2E7F"/>
    <w:rsid w:val="00917111"/>
    <w:rsid w:val="00926BA2"/>
    <w:rsid w:val="00937800"/>
    <w:rsid w:val="0097555E"/>
    <w:rsid w:val="009863BA"/>
    <w:rsid w:val="00991F8D"/>
    <w:rsid w:val="009A35D3"/>
    <w:rsid w:val="009B3CD9"/>
    <w:rsid w:val="009D3D02"/>
    <w:rsid w:val="00A36532"/>
    <w:rsid w:val="00A45E74"/>
    <w:rsid w:val="00A54A97"/>
    <w:rsid w:val="00A54CA4"/>
    <w:rsid w:val="00A61375"/>
    <w:rsid w:val="00A801E3"/>
    <w:rsid w:val="00AD655D"/>
    <w:rsid w:val="00AD7652"/>
    <w:rsid w:val="00B71EF7"/>
    <w:rsid w:val="00BC342F"/>
    <w:rsid w:val="00BF0FB2"/>
    <w:rsid w:val="00C07B4D"/>
    <w:rsid w:val="00C1133D"/>
    <w:rsid w:val="00C315E6"/>
    <w:rsid w:val="00C66017"/>
    <w:rsid w:val="00C75F14"/>
    <w:rsid w:val="00CA1AD9"/>
    <w:rsid w:val="00CC3603"/>
    <w:rsid w:val="00D451D0"/>
    <w:rsid w:val="00DB3EF8"/>
    <w:rsid w:val="00DE293C"/>
    <w:rsid w:val="00E16223"/>
    <w:rsid w:val="00E601F4"/>
    <w:rsid w:val="00E92CF1"/>
    <w:rsid w:val="00E97E07"/>
    <w:rsid w:val="00EC5778"/>
    <w:rsid w:val="00EE64F3"/>
    <w:rsid w:val="00F568AA"/>
    <w:rsid w:val="00F62DEB"/>
    <w:rsid w:val="00F853CE"/>
    <w:rsid w:val="00F901A5"/>
    <w:rsid w:val="00F92E9B"/>
    <w:rsid w:val="00FB7AC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CD3456"/>
  <w15:chartTrackingRefBased/>
  <w15:docId w15:val="{B9DDD573-0E74-4DB3-8706-95EF70BF28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01F4"/>
    <w:pPr>
      <w:spacing w:after="160" w:line="259" w:lineRule="auto"/>
    </w:pPr>
    <w:rPr>
      <w:sz w:val="22"/>
      <w:szCs w:val="22"/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A54A9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A54CA4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link w:val="stBilgi"/>
    <w:uiPriority w:val="99"/>
    <w:rsid w:val="00A54CA4"/>
    <w:rPr>
      <w:sz w:val="22"/>
      <w:szCs w:val="22"/>
      <w:lang w:eastAsia="en-US"/>
    </w:rPr>
  </w:style>
  <w:style w:type="paragraph" w:styleId="AltBilgi">
    <w:name w:val="footer"/>
    <w:basedOn w:val="Normal"/>
    <w:link w:val="AltBilgiChar"/>
    <w:uiPriority w:val="99"/>
    <w:unhideWhenUsed/>
    <w:rsid w:val="00A54CA4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link w:val="AltBilgi"/>
    <w:uiPriority w:val="99"/>
    <w:rsid w:val="00A54CA4"/>
    <w:rPr>
      <w:sz w:val="22"/>
      <w:szCs w:val="22"/>
      <w:lang w:eastAsia="en-US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7156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15636"/>
    <w:rPr>
      <w:rFonts w:ascii="Segoe UI" w:hAnsi="Segoe UI" w:cs="Segoe UI"/>
      <w:sz w:val="18"/>
      <w:szCs w:val="18"/>
      <w:lang w:eastAsia="en-US"/>
    </w:rPr>
  </w:style>
  <w:style w:type="character" w:styleId="AklamaBavurusu">
    <w:name w:val="annotation reference"/>
    <w:basedOn w:val="VarsaylanParagrafYazTipi"/>
    <w:uiPriority w:val="99"/>
    <w:semiHidden/>
    <w:unhideWhenUsed/>
    <w:rsid w:val="00715636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715636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715636"/>
    <w:rPr>
      <w:lang w:eastAsia="en-US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715636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715636"/>
    <w:rPr>
      <w:b/>
      <w:bCs/>
      <w:lang w:eastAsia="en-US"/>
    </w:rPr>
  </w:style>
  <w:style w:type="paragraph" w:styleId="Dzeltme">
    <w:name w:val="Revision"/>
    <w:hidden/>
    <w:uiPriority w:val="99"/>
    <w:semiHidden/>
    <w:rsid w:val="00926BA2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CC8A05-2D0B-4D88-8BB4-69944A4FFB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251</Words>
  <Characters>1434</Characters>
  <Application>Microsoft Office Word</Application>
  <DocSecurity>0</DocSecurity>
  <Lines>11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cp:lastModifiedBy>Taner Onay</cp:lastModifiedBy>
  <cp:revision>27</cp:revision>
  <dcterms:created xsi:type="dcterms:W3CDTF">2020-10-16T09:03:00Z</dcterms:created>
  <dcterms:modified xsi:type="dcterms:W3CDTF">2023-10-02T06:01:00Z</dcterms:modified>
</cp:coreProperties>
</file>